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618AAB" w14:textId="6EE1EC64" w:rsidR="008E2EA9" w:rsidRDefault="008E2EA9" w:rsidP="008E2EA9">
      <w:pPr>
        <w:pStyle w:val="Heading1"/>
        <w:jc w:val="center"/>
      </w:pPr>
      <w:r>
        <w:t>Introduction to Computer Systems</w:t>
      </w:r>
      <w:r w:rsidR="00BF16C7">
        <w:t xml:space="preserve"> – COM402</w:t>
      </w:r>
    </w:p>
    <w:p w14:paraId="1420BC0A" w14:textId="21EE2220" w:rsidR="00EF2360" w:rsidRDefault="00BF16C7" w:rsidP="008E2EA9">
      <w:pPr>
        <w:pStyle w:val="Heading1"/>
        <w:jc w:val="center"/>
      </w:pPr>
      <w:r>
        <w:t>Time-Constrained Assignment</w:t>
      </w:r>
    </w:p>
    <w:p w14:paraId="233A5D35" w14:textId="77777777" w:rsidR="001E3594" w:rsidRPr="001E3594" w:rsidRDefault="001E3594" w:rsidP="001E3594"/>
    <w:p w14:paraId="4438157C" w14:textId="713BAAD9" w:rsidR="008E2EA9" w:rsidRDefault="008E2EA9" w:rsidP="007C3010">
      <w:r>
        <w:t xml:space="preserve">Student </w:t>
      </w:r>
      <w:proofErr w:type="gramStart"/>
      <w:r>
        <w:t>Name:…</w:t>
      </w:r>
      <w:proofErr w:type="gramEnd"/>
      <w:r>
        <w:t xml:space="preserve">…………………………………………   </w:t>
      </w:r>
      <w:r>
        <w:tab/>
        <w:t xml:space="preserve">Student </w:t>
      </w:r>
      <w:proofErr w:type="gramStart"/>
      <w:r>
        <w:t>Id:…</w:t>
      </w:r>
      <w:proofErr w:type="gramEnd"/>
      <w:r>
        <w:t>…………………………..</w:t>
      </w:r>
      <w:r>
        <w:tab/>
      </w:r>
      <w:proofErr w:type="gramStart"/>
      <w:r>
        <w:t>Date:…</w:t>
      </w:r>
      <w:proofErr w:type="gramEnd"/>
      <w:r>
        <w:t>…………………</w:t>
      </w:r>
    </w:p>
    <w:p w14:paraId="11166F5F" w14:textId="77777777" w:rsidR="001E3594" w:rsidRDefault="001E3594" w:rsidP="007C3010"/>
    <w:p w14:paraId="26CFA0A2" w14:textId="72A6F61A" w:rsidR="007C3010" w:rsidRDefault="007C3010" w:rsidP="007C3010">
      <w:r>
        <w:t xml:space="preserve">Formulas </w:t>
      </w:r>
    </w:p>
    <w:p w14:paraId="0A3C3EC8" w14:textId="2A052E92" w:rsidR="007C3010" w:rsidRPr="00284DA3" w:rsidRDefault="007C3010" w:rsidP="007C3010">
      <w:r>
        <w:t xml:space="preserve">Ohm’s Law </w:t>
      </w:r>
      <w:r>
        <w:tab/>
        <w:t>V = IR</w:t>
      </w:r>
      <w:r w:rsidR="00284DA3">
        <w:tab/>
      </w:r>
      <w:r w:rsidR="00284DA3">
        <w:tab/>
      </w:r>
      <w:r w:rsidR="00284DA3">
        <w:tab/>
      </w:r>
      <w:r w:rsidR="00284DA3">
        <w:tab/>
        <w:t>Resistors in series R</w:t>
      </w:r>
      <w:r w:rsidR="00284DA3">
        <w:rPr>
          <w:vertAlign w:val="subscript"/>
        </w:rPr>
        <w:t>T</w:t>
      </w:r>
      <w:r w:rsidR="00284DA3">
        <w:t xml:space="preserve"> =</w:t>
      </w:r>
      <w:r w:rsidR="00FF0464">
        <w:t xml:space="preserve"> R</w:t>
      </w:r>
      <w:r w:rsidR="00FF0464">
        <w:rPr>
          <w:vertAlign w:val="subscript"/>
        </w:rPr>
        <w:t>1</w:t>
      </w:r>
      <w:r w:rsidR="00FF0464" w:rsidRPr="00FF0464">
        <w:t xml:space="preserve"> </w:t>
      </w:r>
      <w:r w:rsidR="00FF0464">
        <w:t>+ R</w:t>
      </w:r>
      <w:r w:rsidR="00FF0464">
        <w:rPr>
          <w:vertAlign w:val="subscript"/>
        </w:rPr>
        <w:t>2</w:t>
      </w:r>
      <w:r w:rsidR="00FF0464" w:rsidRPr="00FF0464">
        <w:t xml:space="preserve"> </w:t>
      </w:r>
      <w:r w:rsidR="00FF0464">
        <w:t xml:space="preserve">+ </w:t>
      </w:r>
      <w:r w:rsidR="00BF16C7">
        <w:t xml:space="preserve">…… </w:t>
      </w:r>
      <w:r w:rsidR="00FF0464">
        <w:t>R</w:t>
      </w:r>
      <w:r w:rsidR="00BF16C7">
        <w:rPr>
          <w:vertAlign w:val="subscript"/>
        </w:rPr>
        <w:t>n</w:t>
      </w:r>
    </w:p>
    <w:p w14:paraId="6C1FFF31" w14:textId="780CD4A5" w:rsidR="007C3010" w:rsidRDefault="007C3010" w:rsidP="007C3010">
      <w:r>
        <w:t xml:space="preserve">Impedance </w:t>
      </w:r>
      <w:r>
        <w:tab/>
        <w:t>X</w:t>
      </w:r>
      <w:r>
        <w:rPr>
          <w:vertAlign w:val="subscript"/>
        </w:rPr>
        <w:t xml:space="preserve">C </w:t>
      </w:r>
      <w:r>
        <w:t>= 1/(2</w:t>
      </w:r>
      <w:r>
        <w:rPr>
          <w:rFonts w:cstheme="minorHAnsi"/>
        </w:rPr>
        <w:t>π</w:t>
      </w:r>
      <w:proofErr w:type="spellStart"/>
      <w:r>
        <w:t>fC</w:t>
      </w:r>
      <w:proofErr w:type="spellEnd"/>
      <w:r>
        <w:t>)</w:t>
      </w:r>
      <w:r w:rsidR="00FF0464">
        <w:tab/>
      </w:r>
      <w:r w:rsidR="00FF0464">
        <w:tab/>
      </w:r>
      <w:r w:rsidR="00FF0464">
        <w:tab/>
        <w:t>Resistors in parallel 1/R</w:t>
      </w:r>
      <w:r w:rsidR="00FF0464">
        <w:rPr>
          <w:vertAlign w:val="subscript"/>
        </w:rPr>
        <w:t>T</w:t>
      </w:r>
      <w:r w:rsidR="00FF0464">
        <w:t xml:space="preserve"> = 1/R</w:t>
      </w:r>
      <w:r w:rsidR="00FF0464">
        <w:rPr>
          <w:vertAlign w:val="subscript"/>
        </w:rPr>
        <w:t>1</w:t>
      </w:r>
      <w:r w:rsidR="00FF0464" w:rsidRPr="00FF0464">
        <w:t xml:space="preserve"> </w:t>
      </w:r>
      <w:r w:rsidR="00FF0464">
        <w:t>+ 1/R</w:t>
      </w:r>
      <w:r w:rsidR="00FF0464">
        <w:rPr>
          <w:vertAlign w:val="subscript"/>
        </w:rPr>
        <w:t>2</w:t>
      </w:r>
      <w:r w:rsidR="00FF0464" w:rsidRPr="00FF0464">
        <w:t xml:space="preserve"> </w:t>
      </w:r>
      <w:r w:rsidR="00FF0464">
        <w:t xml:space="preserve">+ </w:t>
      </w:r>
      <w:proofErr w:type="gramStart"/>
      <w:r w:rsidR="00BF16C7">
        <w:t>…..</w:t>
      </w:r>
      <w:proofErr w:type="gramEnd"/>
      <w:r w:rsidR="00BF16C7">
        <w:t xml:space="preserve"> </w:t>
      </w:r>
      <w:r w:rsidR="00FF0464">
        <w:t>1/R</w:t>
      </w:r>
      <w:r w:rsidR="00BF16C7">
        <w:rPr>
          <w:vertAlign w:val="subscript"/>
        </w:rPr>
        <w:t>n</w:t>
      </w:r>
    </w:p>
    <w:p w14:paraId="4B082FB6" w14:textId="0F7FD791" w:rsidR="007C3010" w:rsidRPr="007C3010" w:rsidRDefault="007C3010" w:rsidP="007C3010">
      <w:r>
        <w:tab/>
      </w:r>
      <w:r>
        <w:tab/>
        <w:t>X</w:t>
      </w:r>
      <w:r>
        <w:rPr>
          <w:vertAlign w:val="subscript"/>
        </w:rPr>
        <w:t xml:space="preserve">L </w:t>
      </w:r>
      <w:r>
        <w:t>= 2</w:t>
      </w:r>
      <w:r>
        <w:rPr>
          <w:rFonts w:cstheme="minorHAnsi"/>
        </w:rPr>
        <w:t>π</w:t>
      </w:r>
      <w:proofErr w:type="spellStart"/>
      <w:r>
        <w:t>fL</w:t>
      </w:r>
      <w:proofErr w:type="spellEnd"/>
      <w:r w:rsidR="009C4523">
        <w:tab/>
      </w:r>
      <w:r w:rsidR="009C4523">
        <w:tab/>
      </w:r>
      <w:r w:rsidR="009C4523">
        <w:tab/>
        <w:t>P</w:t>
      </w:r>
      <w:r w:rsidR="000E53D4">
        <w:t>ower</w:t>
      </w:r>
      <w:r w:rsidR="00183B4E">
        <w:t xml:space="preserve"> = VI</w:t>
      </w:r>
    </w:p>
    <w:p w14:paraId="6B93829F" w14:textId="77777777" w:rsidR="005107F1" w:rsidRDefault="007C3010" w:rsidP="007C3010">
      <w:r>
        <w:tab/>
      </w:r>
      <w:r>
        <w:tab/>
      </w:r>
      <w:r w:rsidR="006558FD">
        <w:t>V</w:t>
      </w:r>
      <w:r w:rsidR="006558FD">
        <w:rPr>
          <w:vertAlign w:val="subscript"/>
        </w:rPr>
        <w:t>BE</w:t>
      </w:r>
      <w:r w:rsidR="006558FD">
        <w:t xml:space="preserve"> = 0.7V</w:t>
      </w:r>
    </w:p>
    <w:p w14:paraId="531C43AC" w14:textId="2AB36228" w:rsidR="007C3010" w:rsidRPr="005107F1" w:rsidRDefault="005107F1" w:rsidP="007C3010">
      <w:pPr>
        <w:rPr>
          <w:b/>
          <w:bCs/>
        </w:rPr>
      </w:pPr>
      <w:r w:rsidRPr="005107F1">
        <w:rPr>
          <w:b/>
          <w:bCs/>
          <w:color w:val="FF0000"/>
          <w:sz w:val="28"/>
          <w:szCs w:val="28"/>
        </w:rPr>
        <w:t>You would need to highlight/Tick the right option</w:t>
      </w:r>
      <w:r>
        <w:rPr>
          <w:b/>
          <w:bCs/>
          <w:color w:val="FF0000"/>
          <w:sz w:val="28"/>
          <w:szCs w:val="28"/>
        </w:rPr>
        <w:t xml:space="preserve"> for each question.</w:t>
      </w:r>
      <w:r w:rsidR="006558FD" w:rsidRPr="005107F1">
        <w:rPr>
          <w:b/>
          <w:bCs/>
        </w:rPr>
        <w:tab/>
      </w:r>
    </w:p>
    <w:p w14:paraId="191633BE" w14:textId="216C68C0" w:rsidR="008E2EA9" w:rsidRPr="00E67AED" w:rsidRDefault="008E2EA9" w:rsidP="00764E28">
      <w:pPr>
        <w:pStyle w:val="ListParagraph"/>
        <w:numPr>
          <w:ilvl w:val="0"/>
          <w:numId w:val="4"/>
        </w:numPr>
      </w:pPr>
      <w:r w:rsidRPr="00E67AED">
        <w:t xml:space="preserve">In any number system the maximum value of a single digit is </w:t>
      </w:r>
      <w:r w:rsidR="00B53282" w:rsidRPr="00E67AED">
        <w:t>related</w:t>
      </w:r>
      <w:r w:rsidRPr="00E67AED">
        <w:t xml:space="preserve"> to the base number as</w:t>
      </w:r>
    </w:p>
    <w:p w14:paraId="669672A1" w14:textId="15263877" w:rsidR="008E2EA9" w:rsidRPr="00E67AED" w:rsidRDefault="008E2EA9" w:rsidP="008E2EA9">
      <w:pPr>
        <w:pStyle w:val="ListParagraph"/>
        <w:numPr>
          <w:ilvl w:val="0"/>
          <w:numId w:val="5"/>
        </w:numPr>
      </w:pPr>
      <w:r w:rsidRPr="00E67AED">
        <w:t>One more than the value of the base</w:t>
      </w:r>
    </w:p>
    <w:p w14:paraId="05B89484" w14:textId="5E6B45E4" w:rsidR="008E2EA9" w:rsidRPr="00553EA1" w:rsidRDefault="008E2EA9" w:rsidP="008E2EA9">
      <w:pPr>
        <w:pStyle w:val="ListParagraph"/>
        <w:numPr>
          <w:ilvl w:val="0"/>
          <w:numId w:val="5"/>
        </w:numPr>
        <w:rPr>
          <w:highlight w:val="yellow"/>
        </w:rPr>
      </w:pPr>
      <w:r w:rsidRPr="00553EA1">
        <w:rPr>
          <w:highlight w:val="yellow"/>
        </w:rPr>
        <w:t>One less than the value of the base</w:t>
      </w:r>
    </w:p>
    <w:p w14:paraId="172E186A" w14:textId="45F7278B" w:rsidR="008E2EA9" w:rsidRPr="00E67AED" w:rsidRDefault="008E2EA9" w:rsidP="008E2EA9">
      <w:pPr>
        <w:pStyle w:val="ListParagraph"/>
        <w:numPr>
          <w:ilvl w:val="0"/>
          <w:numId w:val="5"/>
        </w:numPr>
      </w:pPr>
      <w:r w:rsidRPr="00E67AED">
        <w:t>Same as the value of the base</w:t>
      </w:r>
    </w:p>
    <w:p w14:paraId="54651C2F" w14:textId="35B4CBA0" w:rsidR="008E2EA9" w:rsidRPr="00E67AED" w:rsidRDefault="008E2EA9" w:rsidP="008E2EA9">
      <w:pPr>
        <w:pStyle w:val="ListParagraph"/>
        <w:numPr>
          <w:ilvl w:val="0"/>
          <w:numId w:val="5"/>
        </w:numPr>
      </w:pPr>
      <w:r w:rsidRPr="00E67AED">
        <w:t>Two times the value of the base</w:t>
      </w:r>
    </w:p>
    <w:p w14:paraId="56FB4220" w14:textId="77777777" w:rsidR="00B53282" w:rsidRPr="00E67AED" w:rsidRDefault="00B53282" w:rsidP="00B53282">
      <w:pPr>
        <w:pStyle w:val="ListParagraph"/>
        <w:ind w:left="1080"/>
      </w:pPr>
    </w:p>
    <w:p w14:paraId="73F48194" w14:textId="7AD55552" w:rsidR="008E2EA9" w:rsidRPr="00E67AED" w:rsidRDefault="008E2EA9" w:rsidP="00764E28">
      <w:pPr>
        <w:pStyle w:val="ListParagraph"/>
        <w:numPr>
          <w:ilvl w:val="0"/>
          <w:numId w:val="4"/>
        </w:numPr>
      </w:pPr>
      <w:r w:rsidRPr="00E67AED">
        <w:t>What is the minimum number of bits required to represent a hexadecimal number?</w:t>
      </w:r>
    </w:p>
    <w:p w14:paraId="061BFD69" w14:textId="5E7D5EBE" w:rsidR="008E2EA9" w:rsidRPr="00E67AED" w:rsidRDefault="008E2EA9" w:rsidP="008E2EA9">
      <w:pPr>
        <w:pStyle w:val="ListParagraph"/>
        <w:numPr>
          <w:ilvl w:val="0"/>
          <w:numId w:val="6"/>
        </w:numPr>
      </w:pPr>
      <w:r w:rsidRPr="00E67AED">
        <w:t>2</w:t>
      </w:r>
    </w:p>
    <w:p w14:paraId="112BF5B2" w14:textId="7C0C29A3" w:rsidR="008E2EA9" w:rsidRPr="00E67AED" w:rsidRDefault="008E2EA9" w:rsidP="008E2EA9">
      <w:pPr>
        <w:pStyle w:val="ListParagraph"/>
        <w:numPr>
          <w:ilvl w:val="0"/>
          <w:numId w:val="6"/>
        </w:numPr>
      </w:pPr>
      <w:r w:rsidRPr="00E67AED">
        <w:t>3</w:t>
      </w:r>
    </w:p>
    <w:p w14:paraId="0AA877E4" w14:textId="792B2D47" w:rsidR="008E2EA9" w:rsidRPr="00553EA1" w:rsidRDefault="008E2EA9" w:rsidP="008E2EA9">
      <w:pPr>
        <w:pStyle w:val="ListParagraph"/>
        <w:numPr>
          <w:ilvl w:val="0"/>
          <w:numId w:val="6"/>
        </w:numPr>
        <w:rPr>
          <w:highlight w:val="yellow"/>
        </w:rPr>
      </w:pPr>
      <w:r w:rsidRPr="00553EA1">
        <w:rPr>
          <w:highlight w:val="yellow"/>
        </w:rPr>
        <w:t>4</w:t>
      </w:r>
    </w:p>
    <w:p w14:paraId="79A63AD0" w14:textId="0874F668" w:rsidR="008E2EA9" w:rsidRPr="00E67AED" w:rsidRDefault="008E2EA9" w:rsidP="008E2EA9">
      <w:pPr>
        <w:pStyle w:val="ListParagraph"/>
        <w:numPr>
          <w:ilvl w:val="0"/>
          <w:numId w:val="6"/>
        </w:numPr>
      </w:pPr>
      <w:r w:rsidRPr="00E67AED">
        <w:t>8</w:t>
      </w:r>
    </w:p>
    <w:p w14:paraId="00249E32" w14:textId="77777777" w:rsidR="00B53282" w:rsidRPr="00E67AED" w:rsidRDefault="00B53282" w:rsidP="00B53282">
      <w:pPr>
        <w:pStyle w:val="ListParagraph"/>
        <w:ind w:left="1080"/>
      </w:pPr>
    </w:p>
    <w:p w14:paraId="1F23276B" w14:textId="0434EA25" w:rsidR="00CC35E2" w:rsidRPr="00E67AED" w:rsidRDefault="00CC35E2" w:rsidP="001E0BEA">
      <w:pPr>
        <w:pStyle w:val="ListParagraph"/>
        <w:numPr>
          <w:ilvl w:val="0"/>
          <w:numId w:val="4"/>
        </w:numPr>
      </w:pPr>
      <w:r w:rsidRPr="00E67AED">
        <w:t>Convert 101</w:t>
      </w:r>
      <w:r w:rsidR="00347218" w:rsidRPr="00E67AED">
        <w:t>011</w:t>
      </w:r>
      <w:r w:rsidR="00347218" w:rsidRPr="00E67AED">
        <w:rPr>
          <w:vertAlign w:val="subscript"/>
        </w:rPr>
        <w:t>2</w:t>
      </w:r>
      <w:r w:rsidR="00347218" w:rsidRPr="00E67AED">
        <w:t xml:space="preserve"> into decimal?</w:t>
      </w:r>
    </w:p>
    <w:p w14:paraId="64934382" w14:textId="44AE84A3" w:rsidR="00CC35E2" w:rsidRPr="00553EA1" w:rsidRDefault="00CC35E2" w:rsidP="00CC35E2">
      <w:pPr>
        <w:pStyle w:val="ListParagraph"/>
        <w:numPr>
          <w:ilvl w:val="0"/>
          <w:numId w:val="7"/>
        </w:numPr>
        <w:rPr>
          <w:highlight w:val="yellow"/>
        </w:rPr>
      </w:pPr>
      <w:r w:rsidRPr="00553EA1">
        <w:rPr>
          <w:highlight w:val="yellow"/>
        </w:rPr>
        <w:t>43</w:t>
      </w:r>
    </w:p>
    <w:p w14:paraId="716B83DC" w14:textId="76232E03" w:rsidR="00CC35E2" w:rsidRPr="00E67AED" w:rsidRDefault="00CC35E2" w:rsidP="00CC35E2">
      <w:pPr>
        <w:pStyle w:val="ListParagraph"/>
        <w:numPr>
          <w:ilvl w:val="0"/>
          <w:numId w:val="7"/>
        </w:numPr>
      </w:pPr>
      <w:r w:rsidRPr="00E67AED">
        <w:t>39</w:t>
      </w:r>
    </w:p>
    <w:p w14:paraId="7D072E2F" w14:textId="1783A961" w:rsidR="001E0BEA" w:rsidRPr="00E67AED" w:rsidRDefault="001E0BEA" w:rsidP="00CC35E2">
      <w:pPr>
        <w:pStyle w:val="ListParagraph"/>
        <w:numPr>
          <w:ilvl w:val="0"/>
          <w:numId w:val="7"/>
        </w:numPr>
      </w:pPr>
      <w:r w:rsidRPr="00E67AED">
        <w:t>83</w:t>
      </w:r>
    </w:p>
    <w:p w14:paraId="31059BB9" w14:textId="3F33C580" w:rsidR="001E0BEA" w:rsidRPr="00E67AED" w:rsidRDefault="001E0BEA" w:rsidP="00CC35E2">
      <w:pPr>
        <w:pStyle w:val="ListParagraph"/>
        <w:numPr>
          <w:ilvl w:val="0"/>
          <w:numId w:val="7"/>
        </w:numPr>
      </w:pPr>
      <w:r w:rsidRPr="00E67AED">
        <w:t>51</w:t>
      </w:r>
    </w:p>
    <w:p w14:paraId="6872D87A" w14:textId="77777777" w:rsidR="0013624C" w:rsidRPr="00E67AED" w:rsidRDefault="0013624C" w:rsidP="0013624C">
      <w:pPr>
        <w:pStyle w:val="ListParagraph"/>
      </w:pPr>
    </w:p>
    <w:p w14:paraId="48BB164A" w14:textId="7747C512" w:rsidR="00764E28" w:rsidRPr="00E67AED" w:rsidRDefault="00CC35E2" w:rsidP="00764E28">
      <w:pPr>
        <w:pStyle w:val="ListParagraph"/>
        <w:numPr>
          <w:ilvl w:val="0"/>
          <w:numId w:val="4"/>
        </w:numPr>
      </w:pPr>
      <w:r w:rsidRPr="00E67AED">
        <w:t>Convert 211</w:t>
      </w:r>
      <w:r w:rsidR="00347218" w:rsidRPr="00E67AED">
        <w:rPr>
          <w:vertAlign w:val="subscript"/>
        </w:rPr>
        <w:t>8</w:t>
      </w:r>
      <w:r w:rsidRPr="00E67AED">
        <w:t xml:space="preserve"> into </w:t>
      </w:r>
      <w:r w:rsidR="00347218" w:rsidRPr="00E67AED">
        <w:t>decimal?</w:t>
      </w:r>
    </w:p>
    <w:p w14:paraId="5FF765AB" w14:textId="434BD047" w:rsidR="00CC35E2" w:rsidRPr="00E67AED" w:rsidRDefault="00CC35E2" w:rsidP="00CC35E2">
      <w:pPr>
        <w:pStyle w:val="ListParagraph"/>
        <w:numPr>
          <w:ilvl w:val="0"/>
          <w:numId w:val="8"/>
        </w:numPr>
      </w:pPr>
      <w:r w:rsidRPr="00E67AED">
        <w:t>512</w:t>
      </w:r>
    </w:p>
    <w:p w14:paraId="2F4D4B3B" w14:textId="6F9F4285" w:rsidR="00CC35E2" w:rsidRPr="00E67AED" w:rsidRDefault="00CC35E2" w:rsidP="00CC35E2">
      <w:pPr>
        <w:pStyle w:val="ListParagraph"/>
        <w:numPr>
          <w:ilvl w:val="0"/>
          <w:numId w:val="8"/>
        </w:numPr>
      </w:pPr>
      <w:r w:rsidRPr="00E67AED">
        <w:t>131</w:t>
      </w:r>
    </w:p>
    <w:p w14:paraId="402C894E" w14:textId="079C4BF5" w:rsidR="001E0BEA" w:rsidRPr="00553EA1" w:rsidRDefault="001E0BEA" w:rsidP="00CC35E2">
      <w:pPr>
        <w:pStyle w:val="ListParagraph"/>
        <w:numPr>
          <w:ilvl w:val="0"/>
          <w:numId w:val="8"/>
        </w:numPr>
        <w:rPr>
          <w:highlight w:val="yellow"/>
        </w:rPr>
      </w:pPr>
      <w:r w:rsidRPr="00553EA1">
        <w:rPr>
          <w:highlight w:val="yellow"/>
        </w:rPr>
        <w:t>128</w:t>
      </w:r>
    </w:p>
    <w:p w14:paraId="75B0D8E2" w14:textId="5ABE3D28" w:rsidR="003C2B20" w:rsidRPr="00E67AED" w:rsidRDefault="00CC35E2" w:rsidP="001E0BEA">
      <w:pPr>
        <w:pStyle w:val="ListParagraph"/>
        <w:numPr>
          <w:ilvl w:val="0"/>
          <w:numId w:val="8"/>
        </w:numPr>
      </w:pPr>
      <w:r w:rsidRPr="00E67AED">
        <w:t>137</w:t>
      </w:r>
    </w:p>
    <w:p w14:paraId="24FE715F" w14:textId="77777777" w:rsidR="003C2B20" w:rsidRPr="00E67AED" w:rsidRDefault="003C2B20" w:rsidP="003C2B20">
      <w:pPr>
        <w:pStyle w:val="ListParagraph"/>
        <w:ind w:left="1080"/>
      </w:pPr>
    </w:p>
    <w:p w14:paraId="1A0386EC" w14:textId="77777777" w:rsidR="00BF16C7" w:rsidRPr="00E67AED" w:rsidRDefault="00BF16C7" w:rsidP="00BF16C7">
      <w:pPr>
        <w:pStyle w:val="ListParagraph"/>
        <w:numPr>
          <w:ilvl w:val="0"/>
          <w:numId w:val="4"/>
        </w:numPr>
      </w:pPr>
      <w:r w:rsidRPr="00E67AED">
        <w:t>What is the resistance of a series circuit that allows a current of 40 mA to flow, when a voltage of 15 V is applied to the circuit?</w:t>
      </w:r>
    </w:p>
    <w:p w14:paraId="145BD937" w14:textId="77777777" w:rsidR="00BF16C7" w:rsidRPr="00D77BE3" w:rsidRDefault="00BF16C7" w:rsidP="00BF16C7">
      <w:pPr>
        <w:pStyle w:val="ListParagraph"/>
        <w:numPr>
          <w:ilvl w:val="0"/>
          <w:numId w:val="10"/>
        </w:numPr>
        <w:rPr>
          <w:highlight w:val="yellow"/>
        </w:rPr>
      </w:pPr>
      <w:r w:rsidRPr="00D77BE3">
        <w:rPr>
          <w:highlight w:val="yellow"/>
        </w:rPr>
        <w:t>375 Ω</w:t>
      </w:r>
    </w:p>
    <w:p w14:paraId="22A8BF6A" w14:textId="77777777" w:rsidR="00BF16C7" w:rsidRPr="00E67AED" w:rsidRDefault="00BF16C7" w:rsidP="00BF16C7">
      <w:pPr>
        <w:pStyle w:val="ListParagraph"/>
        <w:numPr>
          <w:ilvl w:val="0"/>
          <w:numId w:val="10"/>
        </w:numPr>
      </w:pPr>
      <w:r w:rsidRPr="00E67AED">
        <w:t>600 Ω</w:t>
      </w:r>
    </w:p>
    <w:p w14:paraId="3EC41455" w14:textId="77777777" w:rsidR="00BF16C7" w:rsidRPr="00E67AED" w:rsidRDefault="00BF16C7" w:rsidP="00BF16C7">
      <w:pPr>
        <w:pStyle w:val="ListParagraph"/>
        <w:numPr>
          <w:ilvl w:val="0"/>
          <w:numId w:val="10"/>
        </w:numPr>
      </w:pPr>
      <w:r w:rsidRPr="00E67AED">
        <w:t>375 kΩ</w:t>
      </w:r>
    </w:p>
    <w:p w14:paraId="034CDE05" w14:textId="77777777" w:rsidR="00BF16C7" w:rsidRPr="00E67AED" w:rsidRDefault="00BF16C7" w:rsidP="00BF16C7">
      <w:pPr>
        <w:pStyle w:val="ListParagraph"/>
        <w:numPr>
          <w:ilvl w:val="0"/>
          <w:numId w:val="10"/>
        </w:numPr>
      </w:pPr>
      <w:r w:rsidRPr="00E67AED">
        <w:lastRenderedPageBreak/>
        <w:t>0.6 Ω</w:t>
      </w:r>
    </w:p>
    <w:p w14:paraId="416ED288" w14:textId="50A553F8" w:rsidR="00BF16C7" w:rsidRDefault="00BF16C7" w:rsidP="00BF16C7">
      <w:pPr>
        <w:pStyle w:val="Default"/>
        <w:numPr>
          <w:ilvl w:val="0"/>
          <w:numId w:val="4"/>
        </w:numPr>
        <w:rPr>
          <w:rFonts w:asciiTheme="minorHAnsi" w:hAnsiTheme="minorHAnsi"/>
          <w:color w:val="auto"/>
          <w:sz w:val="22"/>
          <w:szCs w:val="22"/>
        </w:rPr>
      </w:pPr>
      <w:r w:rsidRPr="00BF16C7">
        <w:rPr>
          <w:rFonts w:asciiTheme="minorHAnsi" w:hAnsiTheme="minorHAnsi"/>
          <w:color w:val="auto"/>
          <w:sz w:val="22"/>
          <w:szCs w:val="22"/>
        </w:rPr>
        <w:t>The circuit shown below is made up of a mixture of series and parallel comb</w:t>
      </w:r>
      <w:r>
        <w:rPr>
          <w:rFonts w:asciiTheme="minorHAnsi" w:hAnsiTheme="minorHAnsi"/>
          <w:color w:val="auto"/>
          <w:sz w:val="22"/>
          <w:szCs w:val="22"/>
        </w:rPr>
        <w:t>inations; calculate the total resistance?</w:t>
      </w:r>
    </w:p>
    <w:p w14:paraId="582A6373" w14:textId="73FE0DD1" w:rsidR="00BF16C7" w:rsidRPr="00FB5AB0" w:rsidRDefault="00B03E54" w:rsidP="00BF16C7">
      <w:pPr>
        <w:pStyle w:val="Default"/>
        <w:numPr>
          <w:ilvl w:val="1"/>
          <w:numId w:val="4"/>
        </w:numPr>
        <w:rPr>
          <w:rFonts w:asciiTheme="minorHAnsi" w:hAnsiTheme="minorHAnsi"/>
          <w:color w:val="auto"/>
          <w:sz w:val="22"/>
          <w:szCs w:val="22"/>
          <w:highlight w:val="yellow"/>
        </w:rPr>
      </w:pPr>
      <w:r w:rsidRPr="00FB5AB0">
        <w:rPr>
          <w:rFonts w:asciiTheme="minorHAnsi" w:hAnsiTheme="minorHAnsi"/>
          <w:color w:val="auto"/>
          <w:sz w:val="22"/>
          <w:szCs w:val="22"/>
          <w:highlight w:val="yellow"/>
        </w:rPr>
        <w:t>243 Ω</w:t>
      </w:r>
    </w:p>
    <w:p w14:paraId="6D360DAA" w14:textId="6365E2F0" w:rsidR="00BF16C7" w:rsidRDefault="00B03E54" w:rsidP="00BF16C7">
      <w:pPr>
        <w:pStyle w:val="Default"/>
        <w:numPr>
          <w:ilvl w:val="1"/>
          <w:numId w:val="4"/>
        </w:numPr>
        <w:rPr>
          <w:rFonts w:asciiTheme="minorHAnsi" w:hAnsiTheme="minorHAnsi"/>
          <w:color w:val="auto"/>
          <w:sz w:val="22"/>
          <w:szCs w:val="22"/>
        </w:rPr>
      </w:pPr>
      <w:bookmarkStart w:id="0" w:name="_GoBack"/>
      <w:bookmarkEnd w:id="0"/>
      <w:r>
        <w:rPr>
          <w:rFonts w:asciiTheme="minorHAnsi" w:hAnsiTheme="minorHAnsi"/>
          <w:color w:val="auto"/>
          <w:sz w:val="22"/>
          <w:szCs w:val="22"/>
        </w:rPr>
        <w:t>1.15 kΩ</w:t>
      </w:r>
    </w:p>
    <w:p w14:paraId="56BFFCB5" w14:textId="492ADE91" w:rsidR="00B03E54" w:rsidRDefault="00B03E54" w:rsidP="00BF16C7">
      <w:pPr>
        <w:pStyle w:val="Default"/>
        <w:numPr>
          <w:ilvl w:val="1"/>
          <w:numId w:val="4"/>
        </w:numPr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>280 Ω</w:t>
      </w:r>
    </w:p>
    <w:p w14:paraId="0CA93A98" w14:textId="61A95C67" w:rsidR="00B03E54" w:rsidRDefault="00B03E54" w:rsidP="00BF16C7">
      <w:pPr>
        <w:pStyle w:val="Default"/>
        <w:numPr>
          <w:ilvl w:val="1"/>
          <w:numId w:val="4"/>
        </w:numPr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  <w:sz w:val="22"/>
          <w:szCs w:val="22"/>
        </w:rPr>
        <w:t>310 Ω</w:t>
      </w:r>
    </w:p>
    <w:p w14:paraId="6853211E" w14:textId="77777777" w:rsidR="00BF16C7" w:rsidRPr="00BF16C7" w:rsidRDefault="00BF16C7" w:rsidP="00BF16C7">
      <w:pPr>
        <w:pStyle w:val="Default"/>
        <w:ind w:left="720"/>
        <w:rPr>
          <w:rFonts w:asciiTheme="minorHAnsi" w:hAnsiTheme="minorHAnsi"/>
          <w:color w:val="auto"/>
          <w:sz w:val="22"/>
          <w:szCs w:val="22"/>
        </w:rPr>
      </w:pPr>
    </w:p>
    <w:p w14:paraId="71E13A5E" w14:textId="1F98CA73" w:rsidR="00BF16C7" w:rsidRDefault="00BF16C7" w:rsidP="00BF16C7">
      <w:pPr>
        <w:pStyle w:val="Default"/>
        <w:ind w:left="720"/>
        <w:rPr>
          <w:rFonts w:asciiTheme="minorHAnsi" w:hAnsiTheme="minorHAnsi"/>
          <w:sz w:val="22"/>
          <w:szCs w:val="22"/>
        </w:rPr>
      </w:pPr>
      <w:r w:rsidRPr="00BF16C7">
        <w:rPr>
          <w:rFonts w:asciiTheme="minorHAnsi" w:hAnsiTheme="minorHAnsi"/>
          <w:noProof/>
          <w:sz w:val="22"/>
          <w:szCs w:val="22"/>
          <w:lang w:eastAsia="en-GB"/>
        </w:rPr>
        <w:drawing>
          <wp:inline distT="0" distB="0" distL="0" distR="0" wp14:anchorId="2D29F3D8" wp14:editId="2BE587D5">
            <wp:extent cx="4381500" cy="1155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71276" w14:textId="77777777" w:rsidR="00BF16C7" w:rsidRDefault="00BF16C7" w:rsidP="00BF16C7">
      <w:pPr>
        <w:pStyle w:val="Default"/>
        <w:ind w:left="720"/>
        <w:rPr>
          <w:rFonts w:asciiTheme="minorHAnsi" w:hAnsiTheme="minorHAnsi"/>
          <w:sz w:val="22"/>
          <w:szCs w:val="22"/>
        </w:rPr>
      </w:pPr>
    </w:p>
    <w:p w14:paraId="58EC1EB2" w14:textId="77777777" w:rsidR="00BF16C7" w:rsidRPr="00BF16C7" w:rsidRDefault="00BF16C7" w:rsidP="00BF16C7">
      <w:pPr>
        <w:pStyle w:val="Default"/>
        <w:ind w:left="720"/>
        <w:rPr>
          <w:rFonts w:asciiTheme="minorHAnsi" w:hAnsiTheme="minorHAnsi"/>
          <w:sz w:val="22"/>
          <w:szCs w:val="22"/>
        </w:rPr>
      </w:pPr>
    </w:p>
    <w:p w14:paraId="025C45C1" w14:textId="74EF303B" w:rsidR="00347218" w:rsidRPr="00E67AED" w:rsidRDefault="00347218" w:rsidP="00764E28">
      <w:pPr>
        <w:pStyle w:val="ListParagraph"/>
        <w:numPr>
          <w:ilvl w:val="0"/>
          <w:numId w:val="4"/>
        </w:numPr>
      </w:pPr>
      <w:r w:rsidRPr="00E67AED">
        <w:t xml:space="preserve">An </w:t>
      </w:r>
      <w:r w:rsidR="00BF16C7">
        <w:t>EMF (Electro Magnetic F</w:t>
      </w:r>
      <w:r w:rsidRPr="00E67AED">
        <w:t>orce</w:t>
      </w:r>
      <w:r w:rsidR="00BF16C7">
        <w:t>)</w:t>
      </w:r>
      <w:r w:rsidRPr="00E67AED">
        <w:t xml:space="preserve"> sour</w:t>
      </w:r>
      <w:r w:rsidR="001E3594" w:rsidRPr="00E67AED">
        <w:t>ce (Volts) causes a current of 35</w:t>
      </w:r>
      <w:r w:rsidR="003E42F4" w:rsidRPr="00E67AED">
        <w:t xml:space="preserve"> </w:t>
      </w:r>
      <w:r w:rsidRPr="00E67AED">
        <w:t>mA to flo</w:t>
      </w:r>
      <w:r w:rsidR="001E3594" w:rsidRPr="00E67AED">
        <w:t>w in a circuit of resistance 240</w:t>
      </w:r>
      <w:r w:rsidR="003E42F4" w:rsidRPr="00E67AED">
        <w:t xml:space="preserve"> </w:t>
      </w:r>
      <w:r w:rsidRPr="00E67AED">
        <w:t>Ω. W</w:t>
      </w:r>
      <w:r w:rsidR="00BF16C7">
        <w:t>hat is the voltage of the EMF</w:t>
      </w:r>
      <w:r w:rsidRPr="00E67AED">
        <w:t xml:space="preserve"> source?</w:t>
      </w:r>
    </w:p>
    <w:p w14:paraId="52C9943E" w14:textId="615B03E2" w:rsidR="001E3594" w:rsidRPr="00E67AED" w:rsidRDefault="001E3594" w:rsidP="001E3594">
      <w:pPr>
        <w:pStyle w:val="ListParagraph"/>
        <w:numPr>
          <w:ilvl w:val="0"/>
          <w:numId w:val="12"/>
        </w:numPr>
      </w:pPr>
      <w:r w:rsidRPr="00E67AED">
        <w:t>84</w:t>
      </w:r>
      <w:r w:rsidR="003E42F4" w:rsidRPr="00E67AED">
        <w:t xml:space="preserve"> </w:t>
      </w:r>
      <w:r w:rsidRPr="00E67AED">
        <w:t>mV</w:t>
      </w:r>
    </w:p>
    <w:p w14:paraId="059523AC" w14:textId="7BB0DD53" w:rsidR="001E3594" w:rsidRPr="00E67AED" w:rsidRDefault="001E3594" w:rsidP="001E3594">
      <w:pPr>
        <w:pStyle w:val="ListParagraph"/>
        <w:numPr>
          <w:ilvl w:val="0"/>
          <w:numId w:val="12"/>
        </w:numPr>
      </w:pPr>
      <w:r w:rsidRPr="00E67AED">
        <w:t>840</w:t>
      </w:r>
      <w:r w:rsidR="003E42F4" w:rsidRPr="00E67AED">
        <w:t xml:space="preserve"> </w:t>
      </w:r>
      <w:r w:rsidRPr="00E67AED">
        <w:t>mV</w:t>
      </w:r>
    </w:p>
    <w:p w14:paraId="45483F1D" w14:textId="4B27AC64" w:rsidR="001E3594" w:rsidRPr="00E67AED" w:rsidRDefault="001E3594" w:rsidP="001E3594">
      <w:pPr>
        <w:pStyle w:val="ListParagraph"/>
        <w:numPr>
          <w:ilvl w:val="0"/>
          <w:numId w:val="12"/>
        </w:numPr>
      </w:pPr>
      <w:r w:rsidRPr="00E67AED">
        <w:t>8.4</w:t>
      </w:r>
      <w:r w:rsidR="003E42F4" w:rsidRPr="00E67AED">
        <w:t xml:space="preserve"> </w:t>
      </w:r>
      <w:r w:rsidRPr="00E67AED">
        <w:t>V</w:t>
      </w:r>
    </w:p>
    <w:p w14:paraId="38E0AE1F" w14:textId="4C0D6041" w:rsidR="001E3594" w:rsidRPr="00E67AED" w:rsidRDefault="001E3594" w:rsidP="001E3594">
      <w:pPr>
        <w:pStyle w:val="ListParagraph"/>
        <w:numPr>
          <w:ilvl w:val="0"/>
          <w:numId w:val="12"/>
        </w:numPr>
      </w:pPr>
      <w:r w:rsidRPr="00E67AED">
        <w:t>84</w:t>
      </w:r>
      <w:r w:rsidR="003E42F4" w:rsidRPr="00E67AED">
        <w:t xml:space="preserve"> </w:t>
      </w:r>
      <w:r w:rsidRPr="00E67AED">
        <w:t>V</w:t>
      </w:r>
    </w:p>
    <w:p w14:paraId="2FC0F42F" w14:textId="77777777" w:rsidR="0013624C" w:rsidRPr="00E67AED" w:rsidRDefault="0013624C" w:rsidP="0097123E">
      <w:pPr>
        <w:pStyle w:val="ListParagraph"/>
      </w:pPr>
    </w:p>
    <w:p w14:paraId="5EBD655A" w14:textId="77777777" w:rsidR="001E3594" w:rsidRPr="00E67AED" w:rsidRDefault="001E3594" w:rsidP="001E359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>Calculate the effective resistance of the following combination</w:t>
      </w:r>
    </w:p>
    <w:p w14:paraId="6C315F37" w14:textId="77777777" w:rsidR="001E3594" w:rsidRPr="00E67AED" w:rsidRDefault="001E3594" w:rsidP="001E359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22E60E6E" w14:textId="77777777" w:rsidR="001E3594" w:rsidRPr="00E67AED" w:rsidRDefault="001E3594" w:rsidP="001E3594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Cs w:val="24"/>
        </w:rPr>
      </w:pPr>
      <w:r w:rsidRPr="00E67AED">
        <w:rPr>
          <w:noProof/>
          <w:sz w:val="20"/>
          <w:lang w:eastAsia="en-GB"/>
        </w:rPr>
        <w:drawing>
          <wp:inline distT="0" distB="0" distL="0" distR="0" wp14:anchorId="7500DFFD" wp14:editId="3D9DDCEE">
            <wp:extent cx="2425378" cy="143527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25378" cy="143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4588A" w14:textId="49955F59" w:rsidR="001E3594" w:rsidRPr="00E67AED" w:rsidRDefault="001E3594" w:rsidP="001E359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>6</w:t>
      </w:r>
      <w:r w:rsidR="003E42F4" w:rsidRPr="00E67AED">
        <w:rPr>
          <w:rFonts w:cs="Times New Roman"/>
        </w:rPr>
        <w:t xml:space="preserve"> </w:t>
      </w:r>
      <w:r w:rsidRPr="00E67AED">
        <w:rPr>
          <w:rFonts w:cs="Times New Roman"/>
        </w:rPr>
        <w:t>Ω</w:t>
      </w:r>
    </w:p>
    <w:p w14:paraId="7D85AA61" w14:textId="0277ACCE" w:rsidR="001E3594" w:rsidRPr="00E67AED" w:rsidRDefault="001E3594" w:rsidP="001E359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>3</w:t>
      </w:r>
      <w:r w:rsidR="003E42F4" w:rsidRPr="00E67AED">
        <w:rPr>
          <w:rFonts w:cs="Times New Roman"/>
        </w:rPr>
        <w:t xml:space="preserve"> </w:t>
      </w:r>
      <w:r w:rsidRPr="00E67AED">
        <w:rPr>
          <w:rFonts w:cs="Times New Roman"/>
        </w:rPr>
        <w:t>Ω</w:t>
      </w:r>
    </w:p>
    <w:p w14:paraId="0BE63C02" w14:textId="442D1BA6" w:rsidR="001E3594" w:rsidRPr="00E67AED" w:rsidRDefault="001E3594" w:rsidP="001E359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>16</w:t>
      </w:r>
      <w:r w:rsidR="003E42F4" w:rsidRPr="00E67AED">
        <w:rPr>
          <w:rFonts w:cs="Times New Roman"/>
        </w:rPr>
        <w:t xml:space="preserve"> </w:t>
      </w:r>
      <w:r w:rsidRPr="00E67AED">
        <w:rPr>
          <w:rFonts w:cs="Times New Roman"/>
        </w:rPr>
        <w:t>Ω</w:t>
      </w:r>
    </w:p>
    <w:p w14:paraId="20DE96A8" w14:textId="118A8DB8" w:rsidR="001E3594" w:rsidRPr="00E67AED" w:rsidRDefault="001E3594" w:rsidP="001E359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>8</w:t>
      </w:r>
      <w:r w:rsidR="003E42F4" w:rsidRPr="00E67AED">
        <w:rPr>
          <w:rFonts w:cs="Times New Roman"/>
        </w:rPr>
        <w:t xml:space="preserve"> </w:t>
      </w:r>
      <w:r w:rsidRPr="00E67AED">
        <w:rPr>
          <w:rFonts w:cs="Times New Roman"/>
        </w:rPr>
        <w:t>Ω</w:t>
      </w:r>
    </w:p>
    <w:p w14:paraId="16468147" w14:textId="77777777" w:rsidR="001E3594" w:rsidRPr="00E67AED" w:rsidRDefault="001E3594" w:rsidP="001E3594">
      <w:pPr>
        <w:pStyle w:val="ListParagraph"/>
      </w:pPr>
    </w:p>
    <w:p w14:paraId="5D4CDFC9" w14:textId="3E9D8CD3" w:rsidR="001E3594" w:rsidRPr="00E67AED" w:rsidRDefault="001E3594" w:rsidP="00764E28">
      <w:pPr>
        <w:pStyle w:val="ListParagraph"/>
        <w:numPr>
          <w:ilvl w:val="0"/>
          <w:numId w:val="4"/>
        </w:numPr>
      </w:pPr>
      <w:r w:rsidRPr="00E67AED">
        <w:t>The unit of frequency is</w:t>
      </w:r>
    </w:p>
    <w:p w14:paraId="693202AD" w14:textId="3D79782A" w:rsidR="001E3594" w:rsidRPr="00E67AED" w:rsidRDefault="001E3594" w:rsidP="001E3594">
      <w:pPr>
        <w:pStyle w:val="ListParagraph"/>
        <w:numPr>
          <w:ilvl w:val="1"/>
          <w:numId w:val="4"/>
        </w:numPr>
      </w:pPr>
      <w:r w:rsidRPr="00E67AED">
        <w:t>Radian</w:t>
      </w:r>
    </w:p>
    <w:p w14:paraId="0324FFE4" w14:textId="40554975" w:rsidR="001E3594" w:rsidRPr="00E67AED" w:rsidRDefault="001E3594" w:rsidP="001E3594">
      <w:pPr>
        <w:pStyle w:val="ListParagraph"/>
        <w:numPr>
          <w:ilvl w:val="1"/>
          <w:numId w:val="4"/>
        </w:numPr>
      </w:pPr>
      <w:r w:rsidRPr="00E67AED">
        <w:t>Hertz</w:t>
      </w:r>
    </w:p>
    <w:p w14:paraId="7803AEC9" w14:textId="6A1D5A88" w:rsidR="001E3594" w:rsidRPr="00E67AED" w:rsidRDefault="001E3594" w:rsidP="001E3594">
      <w:pPr>
        <w:pStyle w:val="ListParagraph"/>
        <w:numPr>
          <w:ilvl w:val="1"/>
          <w:numId w:val="4"/>
        </w:numPr>
      </w:pPr>
      <w:r w:rsidRPr="00E67AED">
        <w:t>Lambda</w:t>
      </w:r>
    </w:p>
    <w:p w14:paraId="22EFF1D6" w14:textId="0CDD5CB6" w:rsidR="001E3594" w:rsidRPr="00E67AED" w:rsidRDefault="001E3594" w:rsidP="001E3594">
      <w:pPr>
        <w:pStyle w:val="ListParagraph"/>
        <w:numPr>
          <w:ilvl w:val="1"/>
          <w:numId w:val="4"/>
        </w:numPr>
      </w:pPr>
      <w:r w:rsidRPr="00E67AED">
        <w:t>Watts</w:t>
      </w:r>
    </w:p>
    <w:p w14:paraId="032711AA" w14:textId="77777777" w:rsidR="001E3594" w:rsidRPr="00E67AED" w:rsidRDefault="001E3594" w:rsidP="001E3594">
      <w:pPr>
        <w:pStyle w:val="ListParagraph"/>
        <w:ind w:left="1440"/>
      </w:pPr>
    </w:p>
    <w:p w14:paraId="31BF8094" w14:textId="0B6B913B" w:rsidR="00013955" w:rsidRPr="00E67AED" w:rsidRDefault="003258FF" w:rsidP="00764E28">
      <w:pPr>
        <w:pStyle w:val="ListParagraph"/>
        <w:numPr>
          <w:ilvl w:val="0"/>
          <w:numId w:val="4"/>
        </w:numPr>
      </w:pPr>
      <w:r w:rsidRPr="00E67AED">
        <w:t xml:space="preserve">What is the impedance of a </w:t>
      </w:r>
      <w:r w:rsidR="001E3594" w:rsidRPr="00E67AED">
        <w:t>3</w:t>
      </w:r>
      <w:r w:rsidR="00013955" w:rsidRPr="00E67AED">
        <w:t>0</w:t>
      </w:r>
      <w:r w:rsidR="003E42F4" w:rsidRPr="00E67AED">
        <w:t xml:space="preserve"> </w:t>
      </w:r>
      <w:proofErr w:type="spellStart"/>
      <w:r w:rsidR="00013955" w:rsidRPr="00E67AED">
        <w:t>mH</w:t>
      </w:r>
      <w:proofErr w:type="spellEnd"/>
      <w:r w:rsidR="00013955" w:rsidRPr="00E67AED">
        <w:t xml:space="preserve"> inductor at </w:t>
      </w:r>
      <w:r w:rsidR="001E3594" w:rsidRPr="00E67AED">
        <w:t>1</w:t>
      </w:r>
      <w:r w:rsidR="00013955" w:rsidRPr="00E67AED">
        <w:t>50 Hz?</w:t>
      </w:r>
    </w:p>
    <w:p w14:paraId="535C87FA" w14:textId="38AF3F8E" w:rsidR="008F72E4" w:rsidRPr="00E67AED" w:rsidRDefault="008F72E4" w:rsidP="008F72E4">
      <w:pPr>
        <w:pStyle w:val="ListParagraph"/>
        <w:numPr>
          <w:ilvl w:val="1"/>
          <w:numId w:val="4"/>
        </w:numPr>
      </w:pPr>
      <w:r w:rsidRPr="00E67AED">
        <w:t>35</w:t>
      </w:r>
      <w:r w:rsidR="003E42F4" w:rsidRPr="00E67AED">
        <w:t xml:space="preserve"> </w:t>
      </w:r>
      <w:r w:rsidRPr="00E67AED">
        <w:t>mΩ</w:t>
      </w:r>
    </w:p>
    <w:p w14:paraId="01454798" w14:textId="3625EA20" w:rsidR="008F72E4" w:rsidRPr="00E67AED" w:rsidRDefault="008F72E4" w:rsidP="008F72E4">
      <w:pPr>
        <w:pStyle w:val="ListParagraph"/>
        <w:numPr>
          <w:ilvl w:val="1"/>
          <w:numId w:val="4"/>
        </w:numPr>
      </w:pPr>
      <w:r w:rsidRPr="00E67AED">
        <w:t>2.83</w:t>
      </w:r>
      <w:r w:rsidR="003E42F4" w:rsidRPr="00E67AED">
        <w:t xml:space="preserve"> </w:t>
      </w:r>
      <w:r w:rsidRPr="00E67AED">
        <w:t>Ω</w:t>
      </w:r>
    </w:p>
    <w:p w14:paraId="1DB154B8" w14:textId="6793A8A9" w:rsidR="008F72E4" w:rsidRPr="00E67AED" w:rsidRDefault="008F72E4" w:rsidP="008F72E4">
      <w:pPr>
        <w:pStyle w:val="ListParagraph"/>
        <w:numPr>
          <w:ilvl w:val="1"/>
          <w:numId w:val="4"/>
        </w:numPr>
      </w:pPr>
      <w:r w:rsidRPr="00E67AED">
        <w:t>350</w:t>
      </w:r>
      <w:r w:rsidR="003E42F4" w:rsidRPr="00E67AED">
        <w:t xml:space="preserve"> </w:t>
      </w:r>
      <w:r w:rsidRPr="00E67AED">
        <w:t>mΩ</w:t>
      </w:r>
    </w:p>
    <w:p w14:paraId="0434220E" w14:textId="26BA4FD6" w:rsidR="008F72E4" w:rsidRPr="00E67AED" w:rsidRDefault="008F72E4" w:rsidP="008F72E4">
      <w:pPr>
        <w:pStyle w:val="ListParagraph"/>
        <w:numPr>
          <w:ilvl w:val="1"/>
          <w:numId w:val="4"/>
        </w:numPr>
      </w:pPr>
      <w:r w:rsidRPr="00E67AED">
        <w:lastRenderedPageBreak/>
        <w:t>28.3</w:t>
      </w:r>
      <w:r w:rsidR="003E42F4" w:rsidRPr="00E67AED">
        <w:t xml:space="preserve"> </w:t>
      </w:r>
      <w:r w:rsidRPr="00E67AED">
        <w:t>Ω</w:t>
      </w:r>
    </w:p>
    <w:p w14:paraId="693F86C1" w14:textId="77777777" w:rsidR="007C3010" w:rsidRPr="00E67AED" w:rsidRDefault="007C3010" w:rsidP="003258FF">
      <w:pPr>
        <w:pStyle w:val="ListParagraph"/>
      </w:pPr>
    </w:p>
    <w:p w14:paraId="1AB46FC8" w14:textId="5495828F" w:rsidR="00013955" w:rsidRPr="00E67AED" w:rsidRDefault="003258FF" w:rsidP="00764E28">
      <w:pPr>
        <w:pStyle w:val="ListParagraph"/>
        <w:numPr>
          <w:ilvl w:val="0"/>
          <w:numId w:val="4"/>
        </w:numPr>
      </w:pPr>
      <w:r w:rsidRPr="00E67AED">
        <w:t xml:space="preserve">What is the impedance of a </w:t>
      </w:r>
      <w:r w:rsidR="008F72E4" w:rsidRPr="00E67AED">
        <w:t>4.7</w:t>
      </w:r>
      <w:r w:rsidR="003E42F4" w:rsidRPr="00E67AED">
        <w:t xml:space="preserve"> </w:t>
      </w:r>
      <w:r w:rsidR="008F72E4" w:rsidRPr="00E67AED">
        <w:t>µF capacitor at 1</w:t>
      </w:r>
      <w:r w:rsidR="00013955" w:rsidRPr="00E67AED">
        <w:t xml:space="preserve"> </w:t>
      </w:r>
      <w:r w:rsidR="008F72E4" w:rsidRPr="00E67AED">
        <w:t>k</w:t>
      </w:r>
      <w:r w:rsidR="00013955" w:rsidRPr="00E67AED">
        <w:t>Hz?</w:t>
      </w:r>
    </w:p>
    <w:p w14:paraId="5A7DFFCC" w14:textId="06BE7C2C" w:rsidR="008F72E4" w:rsidRPr="00E67AED" w:rsidRDefault="008F72E4" w:rsidP="008F72E4">
      <w:pPr>
        <w:pStyle w:val="ListParagraph"/>
        <w:numPr>
          <w:ilvl w:val="1"/>
          <w:numId w:val="4"/>
        </w:numPr>
      </w:pPr>
      <w:r w:rsidRPr="00E67AED">
        <w:t>339</w:t>
      </w:r>
      <w:r w:rsidR="003E42F4" w:rsidRPr="00E67AED">
        <w:t xml:space="preserve"> </w:t>
      </w:r>
      <w:r w:rsidRPr="00E67AED">
        <w:t>Ω</w:t>
      </w:r>
    </w:p>
    <w:p w14:paraId="2B901B78" w14:textId="54AE5DC1" w:rsidR="008F72E4" w:rsidRPr="00E67AED" w:rsidRDefault="008F72E4" w:rsidP="008F72E4">
      <w:pPr>
        <w:pStyle w:val="ListParagraph"/>
        <w:numPr>
          <w:ilvl w:val="1"/>
          <w:numId w:val="4"/>
        </w:numPr>
      </w:pPr>
      <w:r w:rsidRPr="00E67AED">
        <w:t>34</w:t>
      </w:r>
      <w:r w:rsidR="003E42F4" w:rsidRPr="00E67AED">
        <w:t xml:space="preserve"> </w:t>
      </w:r>
      <w:r w:rsidRPr="00E67AED">
        <w:t>Ω</w:t>
      </w:r>
    </w:p>
    <w:p w14:paraId="04043014" w14:textId="404F90AD" w:rsidR="008F72E4" w:rsidRPr="00E67AED" w:rsidRDefault="008F72E4" w:rsidP="008F72E4">
      <w:pPr>
        <w:pStyle w:val="ListParagraph"/>
        <w:numPr>
          <w:ilvl w:val="1"/>
          <w:numId w:val="4"/>
        </w:numPr>
      </w:pPr>
      <w:r w:rsidRPr="00E67AED">
        <w:t>3.4</w:t>
      </w:r>
      <w:r w:rsidR="003E42F4" w:rsidRPr="00E67AED">
        <w:t xml:space="preserve"> </w:t>
      </w:r>
      <w:r w:rsidRPr="00E67AED">
        <w:t>Ω</w:t>
      </w:r>
    </w:p>
    <w:p w14:paraId="37860650" w14:textId="476E1556" w:rsidR="008F72E4" w:rsidRPr="00E67AED" w:rsidRDefault="008F72E4" w:rsidP="008F72E4">
      <w:pPr>
        <w:pStyle w:val="ListParagraph"/>
        <w:numPr>
          <w:ilvl w:val="1"/>
          <w:numId w:val="4"/>
        </w:numPr>
      </w:pPr>
      <w:r w:rsidRPr="00E67AED">
        <w:t>339</w:t>
      </w:r>
      <w:r w:rsidR="003E42F4" w:rsidRPr="00E67AED">
        <w:t xml:space="preserve"> </w:t>
      </w:r>
      <w:r w:rsidRPr="00E67AED">
        <w:t>mΩ</w:t>
      </w:r>
    </w:p>
    <w:p w14:paraId="3B51C6C9" w14:textId="77777777" w:rsidR="002614FB" w:rsidRPr="00E67AED" w:rsidRDefault="002614FB" w:rsidP="007C3010">
      <w:pPr>
        <w:pStyle w:val="ListParagraph"/>
      </w:pPr>
    </w:p>
    <w:p w14:paraId="402A5365" w14:textId="77777777" w:rsidR="008F72E4" w:rsidRPr="00E67AED" w:rsidRDefault="008F72E4" w:rsidP="00764E28">
      <w:pPr>
        <w:pStyle w:val="ListParagraph"/>
        <w:numPr>
          <w:ilvl w:val="0"/>
          <w:numId w:val="4"/>
        </w:numPr>
      </w:pPr>
      <w:r w:rsidRPr="00E67AED">
        <w:t>A component which resists changes in electric current passing through it is called</w:t>
      </w:r>
    </w:p>
    <w:p w14:paraId="2883B219" w14:textId="6DF685B6" w:rsidR="008F72E4" w:rsidRPr="00E67AED" w:rsidRDefault="008F72E4" w:rsidP="008F72E4">
      <w:pPr>
        <w:pStyle w:val="ListParagraph"/>
        <w:numPr>
          <w:ilvl w:val="1"/>
          <w:numId w:val="4"/>
        </w:numPr>
      </w:pPr>
      <w:r w:rsidRPr="00E67AED">
        <w:t>Diode</w:t>
      </w:r>
    </w:p>
    <w:p w14:paraId="64F6DFD9" w14:textId="00042E69" w:rsidR="008F72E4" w:rsidRPr="00E67AED" w:rsidRDefault="008F72E4" w:rsidP="008F72E4">
      <w:pPr>
        <w:pStyle w:val="ListParagraph"/>
        <w:numPr>
          <w:ilvl w:val="1"/>
          <w:numId w:val="4"/>
        </w:numPr>
      </w:pPr>
      <w:r w:rsidRPr="00E67AED">
        <w:t>Amplifier</w:t>
      </w:r>
    </w:p>
    <w:p w14:paraId="257476F4" w14:textId="15C15280" w:rsidR="008F72E4" w:rsidRPr="00E67AED" w:rsidRDefault="008F72E4" w:rsidP="008F72E4">
      <w:pPr>
        <w:pStyle w:val="ListParagraph"/>
        <w:numPr>
          <w:ilvl w:val="1"/>
          <w:numId w:val="4"/>
        </w:numPr>
      </w:pPr>
      <w:r w:rsidRPr="00E67AED">
        <w:t>Capacitor</w:t>
      </w:r>
    </w:p>
    <w:p w14:paraId="3B75155D" w14:textId="314BFBC8" w:rsidR="008F72E4" w:rsidRPr="00E67AED" w:rsidRDefault="008F72E4" w:rsidP="008F72E4">
      <w:pPr>
        <w:pStyle w:val="ListParagraph"/>
        <w:numPr>
          <w:ilvl w:val="1"/>
          <w:numId w:val="4"/>
        </w:numPr>
      </w:pPr>
      <w:r w:rsidRPr="00E67AED">
        <w:t>Inductor</w:t>
      </w:r>
    </w:p>
    <w:p w14:paraId="3486C54D" w14:textId="77777777" w:rsidR="008F72E4" w:rsidRPr="00E67AED" w:rsidRDefault="008F72E4" w:rsidP="008F72E4">
      <w:pPr>
        <w:pStyle w:val="ListParagraph"/>
        <w:ind w:left="1440"/>
      </w:pPr>
    </w:p>
    <w:p w14:paraId="41663741" w14:textId="594519D3" w:rsidR="00347218" w:rsidRPr="00E67AED" w:rsidRDefault="008F72E4" w:rsidP="00764E28">
      <w:pPr>
        <w:pStyle w:val="ListParagraph"/>
        <w:numPr>
          <w:ilvl w:val="0"/>
          <w:numId w:val="4"/>
        </w:numPr>
      </w:pPr>
      <w:r w:rsidRPr="00E67AED">
        <w:t>BCD is</w:t>
      </w:r>
    </w:p>
    <w:p w14:paraId="4AFCA7DE" w14:textId="20CEE960" w:rsidR="008F72E4" w:rsidRPr="00E67AED" w:rsidRDefault="00525870" w:rsidP="008F72E4">
      <w:pPr>
        <w:pStyle w:val="ListParagraph"/>
        <w:numPr>
          <w:ilvl w:val="1"/>
          <w:numId w:val="4"/>
        </w:numPr>
      </w:pPr>
      <w:r w:rsidRPr="00E67AED">
        <w:t>Binary Coded Digit</w:t>
      </w:r>
    </w:p>
    <w:p w14:paraId="12DF6FC1" w14:textId="573E9FE1" w:rsidR="00525870" w:rsidRPr="00E67AED" w:rsidRDefault="00525870" w:rsidP="008F72E4">
      <w:pPr>
        <w:pStyle w:val="ListParagraph"/>
        <w:numPr>
          <w:ilvl w:val="1"/>
          <w:numId w:val="4"/>
        </w:numPr>
      </w:pPr>
      <w:r w:rsidRPr="00E67AED">
        <w:t>Bit Coded Decimal</w:t>
      </w:r>
    </w:p>
    <w:p w14:paraId="3CDBCC6F" w14:textId="3E9E15FE" w:rsidR="00525870" w:rsidRPr="00E67AED" w:rsidRDefault="00525870" w:rsidP="008F72E4">
      <w:pPr>
        <w:pStyle w:val="ListParagraph"/>
        <w:numPr>
          <w:ilvl w:val="1"/>
          <w:numId w:val="4"/>
        </w:numPr>
      </w:pPr>
      <w:r w:rsidRPr="00E67AED">
        <w:t>Binary Coded Decimal</w:t>
      </w:r>
    </w:p>
    <w:p w14:paraId="1888679D" w14:textId="51BE9740" w:rsidR="00525870" w:rsidRPr="00E67AED" w:rsidRDefault="00525870" w:rsidP="008F72E4">
      <w:pPr>
        <w:pStyle w:val="ListParagraph"/>
        <w:numPr>
          <w:ilvl w:val="1"/>
          <w:numId w:val="4"/>
        </w:numPr>
      </w:pPr>
      <w:r w:rsidRPr="00E67AED">
        <w:t>Bit Coded Digit</w:t>
      </w:r>
    </w:p>
    <w:p w14:paraId="17BD5442" w14:textId="77777777" w:rsidR="00525870" w:rsidRPr="00E67AED" w:rsidRDefault="00525870" w:rsidP="00525870">
      <w:pPr>
        <w:pStyle w:val="ListParagraph"/>
        <w:ind w:left="1440"/>
      </w:pPr>
    </w:p>
    <w:p w14:paraId="09628545" w14:textId="43F21120" w:rsidR="00764E28" w:rsidRPr="00E67AED" w:rsidRDefault="00B03E54" w:rsidP="00764E28">
      <w:pPr>
        <w:pStyle w:val="ListParagraph"/>
        <w:numPr>
          <w:ilvl w:val="0"/>
          <w:numId w:val="4"/>
        </w:numPr>
      </w:pPr>
      <w:r>
        <w:t xml:space="preserve">Which Unicode Transformation Format (UTF) Encoding Form </w:t>
      </w:r>
      <w:r w:rsidR="00067301">
        <w:t xml:space="preserve">does not </w:t>
      </w:r>
      <w:r>
        <w:t>use different qua</w:t>
      </w:r>
      <w:r w:rsidR="00D26619">
        <w:t>ntities of bytes to encode letters, symbols and characters of different languages</w:t>
      </w:r>
      <w:r w:rsidR="00764E28" w:rsidRPr="00E67AED">
        <w:t xml:space="preserve">? </w:t>
      </w:r>
    </w:p>
    <w:p w14:paraId="62C4D626" w14:textId="7E5D88F5" w:rsidR="00525870" w:rsidRPr="00E67AED" w:rsidRDefault="00D26619" w:rsidP="00525870">
      <w:pPr>
        <w:pStyle w:val="ListParagraph"/>
        <w:numPr>
          <w:ilvl w:val="1"/>
          <w:numId w:val="4"/>
        </w:numPr>
      </w:pPr>
      <w:r>
        <w:t>UTF-7</w:t>
      </w:r>
    </w:p>
    <w:p w14:paraId="0EEAF755" w14:textId="17040A03" w:rsidR="00525870" w:rsidRPr="00E67AED" w:rsidRDefault="00D26619" w:rsidP="00525870">
      <w:pPr>
        <w:pStyle w:val="ListParagraph"/>
        <w:numPr>
          <w:ilvl w:val="1"/>
          <w:numId w:val="4"/>
        </w:numPr>
      </w:pPr>
      <w:r>
        <w:t>UTF-8</w:t>
      </w:r>
    </w:p>
    <w:p w14:paraId="18063AF1" w14:textId="65DED710" w:rsidR="00525870" w:rsidRPr="00E67AED" w:rsidRDefault="00D26619" w:rsidP="00525870">
      <w:pPr>
        <w:pStyle w:val="ListParagraph"/>
        <w:numPr>
          <w:ilvl w:val="1"/>
          <w:numId w:val="4"/>
        </w:numPr>
      </w:pPr>
      <w:r>
        <w:t>UTF-16</w:t>
      </w:r>
    </w:p>
    <w:p w14:paraId="7DAA7DE9" w14:textId="1E22DA2D" w:rsidR="00525870" w:rsidRPr="00E67AED" w:rsidRDefault="00D26619" w:rsidP="00525870">
      <w:pPr>
        <w:pStyle w:val="ListParagraph"/>
        <w:numPr>
          <w:ilvl w:val="1"/>
          <w:numId w:val="4"/>
        </w:numPr>
      </w:pPr>
      <w:r>
        <w:t>UTF-32</w:t>
      </w:r>
    </w:p>
    <w:p w14:paraId="24F1BD90" w14:textId="77777777" w:rsidR="00525870" w:rsidRPr="00E67AED" w:rsidRDefault="00525870" w:rsidP="00525870">
      <w:pPr>
        <w:pStyle w:val="ListParagraph"/>
        <w:ind w:left="1440"/>
      </w:pPr>
    </w:p>
    <w:p w14:paraId="239F5493" w14:textId="0F1F1AA5" w:rsidR="00764E28" w:rsidRPr="00E67AED" w:rsidRDefault="00525870" w:rsidP="00764E28">
      <w:pPr>
        <w:pStyle w:val="ListParagraph"/>
        <w:numPr>
          <w:ilvl w:val="0"/>
          <w:numId w:val="4"/>
        </w:numPr>
      </w:pPr>
      <w:r w:rsidRPr="00E67AED">
        <w:t>ASCII stands for</w:t>
      </w:r>
    </w:p>
    <w:p w14:paraId="0F99820E" w14:textId="7EAE1126" w:rsidR="00525870" w:rsidRPr="00E67AED" w:rsidRDefault="00525870" w:rsidP="00525870">
      <w:pPr>
        <w:pStyle w:val="ListParagraph"/>
        <w:numPr>
          <w:ilvl w:val="1"/>
          <w:numId w:val="4"/>
        </w:numPr>
      </w:pPr>
      <w:r w:rsidRPr="00E67AED">
        <w:t>American Standard Code for Interchange Information</w:t>
      </w:r>
    </w:p>
    <w:p w14:paraId="7B7CD2C0" w14:textId="5DBBB5A6" w:rsidR="00525870" w:rsidRPr="00E67AED" w:rsidRDefault="00525870" w:rsidP="00525870">
      <w:pPr>
        <w:pStyle w:val="ListParagraph"/>
        <w:numPr>
          <w:ilvl w:val="1"/>
          <w:numId w:val="4"/>
        </w:numPr>
      </w:pPr>
      <w:r w:rsidRPr="00E67AED">
        <w:t>American Standard Case for Institutional Interchange</w:t>
      </w:r>
    </w:p>
    <w:p w14:paraId="76D4D351" w14:textId="48FD90C5" w:rsidR="00525870" w:rsidRPr="00E67AED" w:rsidRDefault="00525870" w:rsidP="00525870">
      <w:pPr>
        <w:pStyle w:val="ListParagraph"/>
        <w:numPr>
          <w:ilvl w:val="1"/>
          <w:numId w:val="4"/>
        </w:numPr>
      </w:pPr>
      <w:r w:rsidRPr="00E67AED">
        <w:t>American Standard Code for Information Interchange</w:t>
      </w:r>
    </w:p>
    <w:p w14:paraId="22C10DBA" w14:textId="07E31BF2" w:rsidR="005120F6" w:rsidRPr="00E67AED" w:rsidRDefault="00525870" w:rsidP="005120F6">
      <w:pPr>
        <w:pStyle w:val="ListParagraph"/>
        <w:numPr>
          <w:ilvl w:val="1"/>
          <w:numId w:val="4"/>
        </w:numPr>
      </w:pPr>
      <w:r w:rsidRPr="00E67AED">
        <w:t>American Standard Code for International Interchange</w:t>
      </w:r>
    </w:p>
    <w:p w14:paraId="56F6B2FC" w14:textId="77777777" w:rsidR="005120F6" w:rsidRPr="00E67AED" w:rsidRDefault="005120F6" w:rsidP="005120F6">
      <w:pPr>
        <w:pStyle w:val="ListParagraph"/>
        <w:ind w:left="1440"/>
      </w:pPr>
    </w:p>
    <w:p w14:paraId="5C5E8569" w14:textId="77777777" w:rsidR="005120F6" w:rsidRPr="00E67AED" w:rsidRDefault="005120F6" w:rsidP="005120F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>The maximum number of symbols that can be represented using the EBCDIC code is</w:t>
      </w:r>
    </w:p>
    <w:p w14:paraId="3FF9ED9B" w14:textId="445F5E85" w:rsidR="005120F6" w:rsidRPr="00E67AED" w:rsidRDefault="005120F6" w:rsidP="001E0BEA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>64</w:t>
      </w:r>
    </w:p>
    <w:p w14:paraId="721D214E" w14:textId="77777777" w:rsidR="005120F6" w:rsidRPr="00E67AED" w:rsidRDefault="005120F6" w:rsidP="005120F6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>256</w:t>
      </w:r>
    </w:p>
    <w:p w14:paraId="19B9F67A" w14:textId="0E3157DA" w:rsidR="001E0BEA" w:rsidRPr="00E67AED" w:rsidRDefault="001E0BEA" w:rsidP="005120F6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>128</w:t>
      </w:r>
    </w:p>
    <w:p w14:paraId="6293B0E9" w14:textId="77777777" w:rsidR="005120F6" w:rsidRPr="00E67AED" w:rsidRDefault="005120F6" w:rsidP="005120F6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>512</w:t>
      </w:r>
    </w:p>
    <w:p w14:paraId="7DD02A1B" w14:textId="77777777" w:rsidR="005120F6" w:rsidRPr="00E67AED" w:rsidRDefault="005120F6" w:rsidP="005120F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="Times New Roman"/>
        </w:rPr>
      </w:pPr>
    </w:p>
    <w:p w14:paraId="3F081BA2" w14:textId="77777777" w:rsidR="005671DB" w:rsidRPr="00827226" w:rsidRDefault="005671DB" w:rsidP="005671D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827226">
        <w:rPr>
          <w:rFonts w:ascii="Times New Roman" w:hAnsi="Times New Roman" w:cs="Times New Roman"/>
          <w:sz w:val="20"/>
          <w:szCs w:val="24"/>
        </w:rPr>
        <w:t>Calculate the magnitude of the power dissipated in R3 in the following circuit</w:t>
      </w:r>
    </w:p>
    <w:p w14:paraId="3518F888" w14:textId="77777777" w:rsidR="005671DB" w:rsidRPr="00831576" w:rsidRDefault="005671DB" w:rsidP="005671D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1A035BB7" w14:textId="77777777" w:rsidR="005671DB" w:rsidRPr="00831576" w:rsidRDefault="005671DB" w:rsidP="005671D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  <w:r w:rsidRPr="00831576">
        <w:rPr>
          <w:noProof/>
          <w:sz w:val="20"/>
          <w:lang w:eastAsia="en-GB"/>
        </w:rPr>
        <w:drawing>
          <wp:inline distT="0" distB="0" distL="0" distR="0" wp14:anchorId="31AD2ADA" wp14:editId="3BB833F2">
            <wp:extent cx="2621280" cy="106701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55186" cy="108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23AF3" w14:textId="77777777" w:rsidR="005671DB" w:rsidRPr="00831576" w:rsidRDefault="005671DB" w:rsidP="005671D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</w:rPr>
      </w:pPr>
    </w:p>
    <w:p w14:paraId="3AFC29FC" w14:textId="77777777" w:rsidR="005671DB" w:rsidRPr="00827226" w:rsidRDefault="005671DB" w:rsidP="005671DB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827226">
        <w:rPr>
          <w:rFonts w:ascii="Times New Roman" w:hAnsi="Times New Roman" w:cs="Times New Roman"/>
          <w:sz w:val="20"/>
          <w:szCs w:val="24"/>
        </w:rPr>
        <w:t xml:space="preserve">150 </w:t>
      </w:r>
      <w:proofErr w:type="spellStart"/>
      <w:r w:rsidRPr="00827226">
        <w:rPr>
          <w:rFonts w:ascii="Times New Roman" w:hAnsi="Times New Roman" w:cs="Times New Roman"/>
          <w:sz w:val="20"/>
          <w:szCs w:val="24"/>
        </w:rPr>
        <w:t>mW</w:t>
      </w:r>
      <w:proofErr w:type="spellEnd"/>
    </w:p>
    <w:p w14:paraId="76E37ABD" w14:textId="77777777" w:rsidR="005671DB" w:rsidRPr="00827226" w:rsidRDefault="005671DB" w:rsidP="005671DB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827226">
        <w:rPr>
          <w:rFonts w:ascii="Times New Roman" w:hAnsi="Times New Roman" w:cs="Times New Roman"/>
          <w:sz w:val="20"/>
          <w:szCs w:val="24"/>
        </w:rPr>
        <w:lastRenderedPageBreak/>
        <w:t xml:space="preserve">45 </w:t>
      </w:r>
      <w:proofErr w:type="spellStart"/>
      <w:r w:rsidRPr="00827226">
        <w:rPr>
          <w:rFonts w:ascii="Times New Roman" w:hAnsi="Times New Roman" w:cs="Times New Roman"/>
          <w:sz w:val="20"/>
          <w:szCs w:val="24"/>
        </w:rPr>
        <w:t>mW</w:t>
      </w:r>
      <w:proofErr w:type="spellEnd"/>
    </w:p>
    <w:p w14:paraId="0FE8AED5" w14:textId="77777777" w:rsidR="005671DB" w:rsidRDefault="005671DB" w:rsidP="005671DB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827226">
        <w:rPr>
          <w:rFonts w:ascii="Times New Roman" w:hAnsi="Times New Roman" w:cs="Times New Roman"/>
          <w:sz w:val="20"/>
          <w:szCs w:val="24"/>
        </w:rPr>
        <w:t>150 W</w:t>
      </w:r>
    </w:p>
    <w:p w14:paraId="6C87D2C1" w14:textId="77777777" w:rsidR="005671DB" w:rsidRPr="00716893" w:rsidRDefault="005671DB" w:rsidP="005671DB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716893">
        <w:rPr>
          <w:rFonts w:ascii="Times New Roman" w:hAnsi="Times New Roman" w:cs="Times New Roman"/>
          <w:sz w:val="20"/>
          <w:szCs w:val="24"/>
        </w:rPr>
        <w:t>45 W</w:t>
      </w:r>
    </w:p>
    <w:p w14:paraId="1655667E" w14:textId="77777777" w:rsidR="00F252B4" w:rsidRPr="00E67AED" w:rsidRDefault="00F252B4" w:rsidP="00F252B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 xml:space="preserve">Computers uses one of the following for internal data representations </w:t>
      </w:r>
    </w:p>
    <w:p w14:paraId="6549A233" w14:textId="77777777" w:rsidR="00F252B4" w:rsidRPr="00E67AED" w:rsidRDefault="00F252B4" w:rsidP="00F252B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 xml:space="preserve">binary  numbers  </w:t>
      </w:r>
    </w:p>
    <w:p w14:paraId="54E061BB" w14:textId="77777777" w:rsidR="00F252B4" w:rsidRPr="00E67AED" w:rsidRDefault="00F252B4" w:rsidP="00F252B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>octal numbers</w:t>
      </w:r>
    </w:p>
    <w:p w14:paraId="785E2078" w14:textId="77777777" w:rsidR="00F252B4" w:rsidRPr="00E67AED" w:rsidRDefault="00F252B4" w:rsidP="00F252B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>decimal numbers</w:t>
      </w:r>
    </w:p>
    <w:p w14:paraId="1911FF43" w14:textId="4E1095A7" w:rsidR="00F252B4" w:rsidRPr="00E67AED" w:rsidRDefault="00F252B4" w:rsidP="00F252B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67AED">
        <w:rPr>
          <w:rFonts w:cs="Times New Roman"/>
        </w:rPr>
        <w:t>hexadecimal numbers</w:t>
      </w:r>
    </w:p>
    <w:p w14:paraId="6D49FD75" w14:textId="77777777" w:rsidR="00F252B4" w:rsidRPr="00E67AED" w:rsidRDefault="00F252B4" w:rsidP="00F252B4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="Times New Roman"/>
        </w:rPr>
      </w:pPr>
    </w:p>
    <w:p w14:paraId="67776060" w14:textId="171A3E33" w:rsidR="001D3191" w:rsidRPr="00E67AED" w:rsidRDefault="005120F6" w:rsidP="001D3191">
      <w:pPr>
        <w:pStyle w:val="NoSpacing"/>
        <w:numPr>
          <w:ilvl w:val="0"/>
          <w:numId w:val="4"/>
        </w:numPr>
      </w:pPr>
      <w:r w:rsidRPr="00E67AED">
        <w:t>W</w:t>
      </w:r>
      <w:r w:rsidR="0076044E" w:rsidRPr="00E67AED">
        <w:t xml:space="preserve">hat are the names of the </w:t>
      </w:r>
      <w:r w:rsidR="00BF16C7">
        <w:t xml:space="preserve">bipolar </w:t>
      </w:r>
      <w:r w:rsidR="0076044E" w:rsidRPr="00E67AED">
        <w:t>transistor connections?</w:t>
      </w:r>
    </w:p>
    <w:p w14:paraId="01EFE795" w14:textId="56FAAF8D" w:rsidR="005120F6" w:rsidRPr="00E67AED" w:rsidRDefault="005120F6" w:rsidP="005120F6">
      <w:pPr>
        <w:pStyle w:val="NoSpacing"/>
        <w:numPr>
          <w:ilvl w:val="1"/>
          <w:numId w:val="4"/>
        </w:numPr>
      </w:pPr>
      <w:r w:rsidRPr="00E67AED">
        <w:t>Base, Collector &amp; Source</w:t>
      </w:r>
    </w:p>
    <w:p w14:paraId="2A0683CA" w14:textId="7441E45B" w:rsidR="005120F6" w:rsidRPr="00E67AED" w:rsidRDefault="005120F6" w:rsidP="005120F6">
      <w:pPr>
        <w:pStyle w:val="NoSpacing"/>
        <w:numPr>
          <w:ilvl w:val="1"/>
          <w:numId w:val="4"/>
        </w:numPr>
      </w:pPr>
      <w:r w:rsidRPr="00E67AED">
        <w:t>Gate, Collector &amp; Emitter</w:t>
      </w:r>
    </w:p>
    <w:p w14:paraId="6A2DA5E3" w14:textId="031BA8E0" w:rsidR="005120F6" w:rsidRPr="00E67AED" w:rsidRDefault="005120F6" w:rsidP="005120F6">
      <w:pPr>
        <w:pStyle w:val="NoSpacing"/>
        <w:numPr>
          <w:ilvl w:val="1"/>
          <w:numId w:val="4"/>
        </w:numPr>
      </w:pPr>
      <w:r w:rsidRPr="00E67AED">
        <w:t>Emitter, Drain &amp; Base</w:t>
      </w:r>
    </w:p>
    <w:p w14:paraId="1EE270AB" w14:textId="297C20F9" w:rsidR="005120F6" w:rsidRPr="00E67AED" w:rsidRDefault="005120F6" w:rsidP="005120F6">
      <w:pPr>
        <w:pStyle w:val="NoSpacing"/>
        <w:numPr>
          <w:ilvl w:val="1"/>
          <w:numId w:val="4"/>
        </w:numPr>
      </w:pPr>
      <w:r w:rsidRPr="00E67AED">
        <w:t>Base, Emitter &amp; Collector</w:t>
      </w:r>
    </w:p>
    <w:p w14:paraId="27922EED" w14:textId="77777777" w:rsidR="00810F3F" w:rsidRPr="00E67AED" w:rsidRDefault="00810F3F" w:rsidP="00810F3F">
      <w:pPr>
        <w:pStyle w:val="NoSpacing"/>
        <w:ind w:left="720"/>
      </w:pPr>
    </w:p>
    <w:p w14:paraId="15717A64" w14:textId="01C2FA64" w:rsidR="0076044E" w:rsidRPr="00E67AED" w:rsidRDefault="00676A76" w:rsidP="00810F3F">
      <w:pPr>
        <w:pStyle w:val="NoSpacing"/>
        <w:numPr>
          <w:ilvl w:val="0"/>
          <w:numId w:val="4"/>
        </w:numPr>
      </w:pPr>
      <w:r w:rsidRPr="00E67AED">
        <w:t xml:space="preserve">What inputs are required to cause the output of </w:t>
      </w:r>
      <w:r w:rsidR="00810F3F" w:rsidRPr="00E67AED">
        <w:t>a</w:t>
      </w:r>
      <w:r w:rsidRPr="00E67AED">
        <w:t xml:space="preserve"> </w:t>
      </w:r>
      <w:r w:rsidR="00810F3F" w:rsidRPr="00E67AED">
        <w:t>N</w:t>
      </w:r>
      <w:r w:rsidR="005120F6" w:rsidRPr="00E67AED">
        <w:t>OR</w:t>
      </w:r>
      <w:r w:rsidRPr="00E67AED">
        <w:t xml:space="preserve"> gate to go </w:t>
      </w:r>
      <w:r w:rsidR="005120F6" w:rsidRPr="00E67AED">
        <w:t>high</w:t>
      </w:r>
      <w:r w:rsidRPr="00E67AED">
        <w:t>?</w:t>
      </w:r>
    </w:p>
    <w:p w14:paraId="6B33475A" w14:textId="3CA1BE7F" w:rsidR="005120F6" w:rsidRPr="00E67AED" w:rsidRDefault="005120F6" w:rsidP="005120F6">
      <w:pPr>
        <w:pStyle w:val="NoSpacing"/>
        <w:numPr>
          <w:ilvl w:val="1"/>
          <w:numId w:val="4"/>
        </w:numPr>
      </w:pPr>
      <w:r w:rsidRPr="00E67AED">
        <w:t>A = 0, B = 0</w:t>
      </w:r>
    </w:p>
    <w:p w14:paraId="49BEED48" w14:textId="2415D1B9" w:rsidR="005120F6" w:rsidRPr="00E67AED" w:rsidRDefault="005120F6" w:rsidP="005120F6">
      <w:pPr>
        <w:pStyle w:val="NoSpacing"/>
        <w:numPr>
          <w:ilvl w:val="1"/>
          <w:numId w:val="4"/>
        </w:numPr>
      </w:pPr>
      <w:r w:rsidRPr="00E67AED">
        <w:t>A = 1, B = 0</w:t>
      </w:r>
    </w:p>
    <w:p w14:paraId="741B79E6" w14:textId="22326B36" w:rsidR="005120F6" w:rsidRPr="00E67AED" w:rsidRDefault="005120F6" w:rsidP="005120F6">
      <w:pPr>
        <w:pStyle w:val="NoSpacing"/>
        <w:numPr>
          <w:ilvl w:val="1"/>
          <w:numId w:val="4"/>
        </w:numPr>
      </w:pPr>
      <w:r w:rsidRPr="00E67AED">
        <w:t>A = 0, B = 1</w:t>
      </w:r>
    </w:p>
    <w:p w14:paraId="7601DC98" w14:textId="77777777" w:rsidR="003C2B20" w:rsidRPr="00E67AED" w:rsidRDefault="005120F6" w:rsidP="003C2B20">
      <w:pPr>
        <w:pStyle w:val="NoSpacing"/>
        <w:numPr>
          <w:ilvl w:val="1"/>
          <w:numId w:val="4"/>
        </w:numPr>
      </w:pPr>
      <w:r w:rsidRPr="00E67AED">
        <w:t>A = 1, B = 1</w:t>
      </w:r>
    </w:p>
    <w:p w14:paraId="705FF539" w14:textId="77777777" w:rsidR="003C2B20" w:rsidRPr="00E67AED" w:rsidRDefault="003C2B20" w:rsidP="003C2B20">
      <w:pPr>
        <w:pStyle w:val="NoSpacing"/>
        <w:ind w:left="1440"/>
      </w:pPr>
    </w:p>
    <w:p w14:paraId="2A559628" w14:textId="59DBB3C8" w:rsidR="003C2B20" w:rsidRPr="00E67AED" w:rsidRDefault="003C2B20" w:rsidP="003C2B2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</w:pPr>
      <w:r w:rsidRPr="00E67AED">
        <w:t>Boolean algebra i</w:t>
      </w:r>
      <w:r w:rsidR="00BF16C7">
        <w:t xml:space="preserve">s a mathematical system for </w:t>
      </w:r>
      <w:r w:rsidRPr="00E67AED">
        <w:t xml:space="preserve">manipulating </w:t>
      </w:r>
      <w:r w:rsidR="00BF16C7">
        <w:t>input variables that can take</w:t>
      </w:r>
      <w:r w:rsidRPr="00E67AED">
        <w:t xml:space="preserve"> </w:t>
      </w:r>
    </w:p>
    <w:p w14:paraId="311AEF24" w14:textId="715506FA" w:rsidR="001E0BEA" w:rsidRPr="00E67AED" w:rsidRDefault="001E0BEA" w:rsidP="003C2B20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</w:pPr>
      <w:r w:rsidRPr="00E67AED">
        <w:t>Four possible values</w:t>
      </w:r>
    </w:p>
    <w:p w14:paraId="306E43F0" w14:textId="77777777" w:rsidR="003C2B20" w:rsidRPr="00E67AED" w:rsidRDefault="003C2B20" w:rsidP="003C2B20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</w:pPr>
      <w:r w:rsidRPr="00E67AED">
        <w:t>Two possible values</w:t>
      </w:r>
    </w:p>
    <w:p w14:paraId="11312C00" w14:textId="77777777" w:rsidR="003C2B20" w:rsidRPr="00E67AED" w:rsidRDefault="003C2B20" w:rsidP="003C2B20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</w:pPr>
      <w:r w:rsidRPr="00E67AED">
        <w:t>Three possible values</w:t>
      </w:r>
    </w:p>
    <w:p w14:paraId="74C71192" w14:textId="2C79C729" w:rsidR="003C2B20" w:rsidRPr="00E67AED" w:rsidRDefault="003C2B20" w:rsidP="003C2B20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</w:pPr>
      <w:r w:rsidRPr="00E67AED">
        <w:t>None of the above</w:t>
      </w:r>
    </w:p>
    <w:p w14:paraId="56DA3A00" w14:textId="77777777" w:rsidR="003C2B20" w:rsidRPr="00E67AED" w:rsidRDefault="003C2B20" w:rsidP="003C2B20">
      <w:pPr>
        <w:pStyle w:val="ListParagraph"/>
        <w:autoSpaceDE w:val="0"/>
        <w:autoSpaceDN w:val="0"/>
        <w:adjustRightInd w:val="0"/>
        <w:spacing w:after="0" w:line="240" w:lineRule="auto"/>
        <w:ind w:left="1440"/>
      </w:pPr>
    </w:p>
    <w:p w14:paraId="30ADE941" w14:textId="77777777" w:rsidR="003C2B20" w:rsidRPr="00E67AED" w:rsidRDefault="003C2B20" w:rsidP="003C2B2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40" w:lineRule="auto"/>
      </w:pPr>
      <w:r w:rsidRPr="00E67AED">
        <w:rPr>
          <w:lang w:val="en-US"/>
        </w:rPr>
        <w:t>Replace each variable by its complement and change all ANDs to ORs and all ORs to ANDs. This refers to</w:t>
      </w:r>
    </w:p>
    <w:p w14:paraId="1ADA2FCB" w14:textId="77777777" w:rsidR="003C2B20" w:rsidRPr="00E67AED" w:rsidRDefault="003C2B20" w:rsidP="003C2B20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line="240" w:lineRule="auto"/>
      </w:pPr>
      <w:proofErr w:type="spellStart"/>
      <w:r w:rsidRPr="00E67AED">
        <w:t>DeMorgan’s</w:t>
      </w:r>
      <w:proofErr w:type="spellEnd"/>
      <w:r w:rsidRPr="00E67AED">
        <w:t xml:space="preserve"> law</w:t>
      </w:r>
    </w:p>
    <w:p w14:paraId="3F6835AB" w14:textId="77777777" w:rsidR="003C2B20" w:rsidRPr="00E67AED" w:rsidRDefault="003C2B20" w:rsidP="003C2B20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line="240" w:lineRule="auto"/>
      </w:pPr>
      <w:r w:rsidRPr="00E67AED">
        <w:t>Absorption law</w:t>
      </w:r>
    </w:p>
    <w:p w14:paraId="1BDFC06F" w14:textId="77777777" w:rsidR="003C2B20" w:rsidRPr="00E67AED" w:rsidRDefault="003C2B20" w:rsidP="003C2B20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line="240" w:lineRule="auto"/>
      </w:pPr>
      <w:r w:rsidRPr="00E67AED">
        <w:t>Double complement law</w:t>
      </w:r>
    </w:p>
    <w:p w14:paraId="71E61798" w14:textId="77777777" w:rsidR="003C2B20" w:rsidRPr="00E67AED" w:rsidRDefault="003C2B20" w:rsidP="003C2B20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</w:pPr>
      <w:r w:rsidRPr="00E67AED">
        <w:t>None of the above</w:t>
      </w:r>
    </w:p>
    <w:p w14:paraId="01A570EB" w14:textId="77777777" w:rsidR="003C2B20" w:rsidRPr="00E67AED" w:rsidRDefault="003C2B20" w:rsidP="003C2B20">
      <w:pPr>
        <w:pStyle w:val="ListParagraph"/>
        <w:autoSpaceDE w:val="0"/>
        <w:autoSpaceDN w:val="0"/>
        <w:adjustRightInd w:val="0"/>
        <w:spacing w:after="0" w:line="240" w:lineRule="auto"/>
        <w:ind w:left="1440"/>
      </w:pPr>
    </w:p>
    <w:p w14:paraId="5FBA3E32" w14:textId="77777777" w:rsidR="003C2B20" w:rsidRPr="00E67AED" w:rsidRDefault="003C2B20" w:rsidP="003C2B2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</w:pPr>
      <w:r w:rsidRPr="00E67AED">
        <w:t xml:space="preserve">Any two </w:t>
      </w:r>
      <w:r w:rsidRPr="00E67AED">
        <w:rPr>
          <w:lang w:val="en-US"/>
        </w:rPr>
        <w:t>logically equivalent Boolean expressions</w:t>
      </w:r>
    </w:p>
    <w:p w14:paraId="06F0EE44" w14:textId="77777777" w:rsidR="003C2B20" w:rsidRPr="00E67AED" w:rsidRDefault="003C2B20" w:rsidP="003C2B20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</w:pPr>
      <w:r w:rsidRPr="00E67AED">
        <w:t>are of same size</w:t>
      </w:r>
    </w:p>
    <w:p w14:paraId="63F161F8" w14:textId="77777777" w:rsidR="003C2B20" w:rsidRPr="00E67AED" w:rsidRDefault="003C2B20" w:rsidP="003C2B20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</w:pPr>
      <w:r w:rsidRPr="00E67AED">
        <w:rPr>
          <w:lang w:val="en-US"/>
        </w:rPr>
        <w:t>have identical truth tables</w:t>
      </w:r>
    </w:p>
    <w:p w14:paraId="3E485AEF" w14:textId="77777777" w:rsidR="003C2B20" w:rsidRPr="00E67AED" w:rsidRDefault="003C2B20" w:rsidP="003C2B20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</w:pPr>
      <w:r w:rsidRPr="00E67AED">
        <w:t>lead to build same digital computer circuit</w:t>
      </w:r>
    </w:p>
    <w:p w14:paraId="78D5559E" w14:textId="77777777" w:rsidR="003C2B20" w:rsidRPr="00E67AED" w:rsidRDefault="003C2B20" w:rsidP="003C2B20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  <w:r w:rsidRPr="00E67AED">
        <w:t>none of the above</w:t>
      </w:r>
    </w:p>
    <w:p w14:paraId="4BAD4869" w14:textId="77777777" w:rsidR="003C2B20" w:rsidRPr="00E67AED" w:rsidRDefault="003C2B20" w:rsidP="003C2B20">
      <w:pPr>
        <w:pStyle w:val="NoSpacing"/>
        <w:ind w:left="720"/>
      </w:pPr>
    </w:p>
    <w:p w14:paraId="5C6B5077" w14:textId="63B5B67F" w:rsidR="00F152AF" w:rsidRPr="00E67AED" w:rsidRDefault="00F152AF" w:rsidP="00F152AF">
      <w:pPr>
        <w:pStyle w:val="ListParagraph"/>
        <w:numPr>
          <w:ilvl w:val="0"/>
          <w:numId w:val="4"/>
        </w:numPr>
      </w:pPr>
      <w:bookmarkStart w:id="1" w:name="_Hlk39751047"/>
      <w:r>
        <w:t>What did the fourth computer generation use as typical hardware?</w:t>
      </w:r>
    </w:p>
    <w:p w14:paraId="1BFADE3E" w14:textId="77777777" w:rsidR="00F152AF" w:rsidRPr="00E67AED" w:rsidRDefault="00F152AF" w:rsidP="00F152AF">
      <w:pPr>
        <w:pStyle w:val="ListParagraph"/>
        <w:numPr>
          <w:ilvl w:val="0"/>
          <w:numId w:val="5"/>
        </w:numPr>
      </w:pPr>
      <w:r>
        <w:t>Transistors, Magnetic core memory</w:t>
      </w:r>
    </w:p>
    <w:p w14:paraId="022CB16A" w14:textId="77777777" w:rsidR="00F152AF" w:rsidRPr="00716893" w:rsidRDefault="00F152AF" w:rsidP="00F152AF">
      <w:pPr>
        <w:pStyle w:val="ListParagraph"/>
        <w:numPr>
          <w:ilvl w:val="0"/>
          <w:numId w:val="5"/>
        </w:numPr>
      </w:pPr>
      <w:r w:rsidRPr="00716893">
        <w:t>SSI/MSI ICs, Minicomputers</w:t>
      </w:r>
    </w:p>
    <w:p w14:paraId="079EEE87" w14:textId="77777777" w:rsidR="00F152AF" w:rsidRPr="00E67AED" w:rsidRDefault="00F152AF" w:rsidP="00F152AF">
      <w:pPr>
        <w:pStyle w:val="ListParagraph"/>
        <w:numPr>
          <w:ilvl w:val="0"/>
          <w:numId w:val="5"/>
        </w:numPr>
      </w:pPr>
      <w:r>
        <w:t>VLSI IC’s, Personal computers</w:t>
      </w:r>
    </w:p>
    <w:p w14:paraId="1B26F88C" w14:textId="1B3FE06C" w:rsidR="003C2B20" w:rsidRPr="00E67AED" w:rsidRDefault="00F152AF" w:rsidP="00F152AF">
      <w:pPr>
        <w:pStyle w:val="ListParagraph"/>
        <w:numPr>
          <w:ilvl w:val="0"/>
          <w:numId w:val="5"/>
        </w:numPr>
      </w:pPr>
      <w:r>
        <w:t>Optical disks, Internet</w:t>
      </w:r>
    </w:p>
    <w:bookmarkEnd w:id="1"/>
    <w:p w14:paraId="18333C61" w14:textId="77777777" w:rsidR="003C2B20" w:rsidRPr="00E67AED" w:rsidRDefault="003C2B20" w:rsidP="003C2B20">
      <w:pPr>
        <w:pStyle w:val="NoSpacing"/>
        <w:ind w:left="1440"/>
      </w:pPr>
    </w:p>
    <w:p w14:paraId="7AC96CE7" w14:textId="73067FBE" w:rsidR="00856B36" w:rsidRPr="00E67AED" w:rsidRDefault="00856B36" w:rsidP="00856B36">
      <w:pPr>
        <w:pStyle w:val="NoSpacing"/>
        <w:numPr>
          <w:ilvl w:val="0"/>
          <w:numId w:val="4"/>
        </w:numPr>
      </w:pPr>
      <w:r w:rsidRPr="00E67AED">
        <w:t>What is the total resistance w</w:t>
      </w:r>
      <w:r w:rsidR="003E42F4" w:rsidRPr="00E67AED">
        <w:t xml:space="preserve">ith the following four resistors in series; </w:t>
      </w:r>
      <w:r w:rsidRPr="00E67AED">
        <w:t>a 330</w:t>
      </w:r>
      <w:r w:rsidR="003E42F4" w:rsidRPr="00E67AED">
        <w:t xml:space="preserve"> </w:t>
      </w:r>
      <w:r w:rsidRPr="00E67AED">
        <w:rPr>
          <w:rFonts w:cstheme="minorHAnsi"/>
        </w:rPr>
        <w:t>Ω</w:t>
      </w:r>
      <w:r w:rsidRPr="00E67AED">
        <w:t xml:space="preserve"> resistor</w:t>
      </w:r>
      <w:r w:rsidR="003E42F4" w:rsidRPr="00E67AED">
        <w:t>, 27 Ω resistor, a 390 kΩ resistor</w:t>
      </w:r>
      <w:r w:rsidRPr="00E67AED">
        <w:t xml:space="preserve"> and a 4.7</w:t>
      </w:r>
      <w:r w:rsidR="003E42F4" w:rsidRPr="00E67AED">
        <w:t xml:space="preserve"> </w:t>
      </w:r>
      <w:r w:rsidRPr="00E67AED">
        <w:t>k</w:t>
      </w:r>
      <w:r w:rsidRPr="00E67AED">
        <w:rPr>
          <w:rFonts w:cstheme="minorHAnsi"/>
        </w:rPr>
        <w:t xml:space="preserve">Ω </w:t>
      </w:r>
      <w:r w:rsidRPr="00E67AED">
        <w:t>resistor?</w:t>
      </w:r>
    </w:p>
    <w:p w14:paraId="415DA2F8" w14:textId="5B5F81B3" w:rsidR="003E42F4" w:rsidRPr="00E67AED" w:rsidRDefault="003E42F4" w:rsidP="003E42F4">
      <w:pPr>
        <w:pStyle w:val="NoSpacing"/>
        <w:numPr>
          <w:ilvl w:val="1"/>
          <w:numId w:val="4"/>
        </w:numPr>
      </w:pPr>
      <w:r w:rsidRPr="00E67AED">
        <w:t>395 kΩ</w:t>
      </w:r>
    </w:p>
    <w:p w14:paraId="163066C9" w14:textId="5E277AFD" w:rsidR="003E42F4" w:rsidRPr="00E67AED" w:rsidRDefault="003E42F4" w:rsidP="003E42F4">
      <w:pPr>
        <w:pStyle w:val="NoSpacing"/>
        <w:numPr>
          <w:ilvl w:val="1"/>
          <w:numId w:val="4"/>
        </w:numPr>
      </w:pPr>
      <w:r w:rsidRPr="00E67AED">
        <w:t>5.45 kΩ</w:t>
      </w:r>
    </w:p>
    <w:p w14:paraId="2BA61AD9" w14:textId="7E3E812F" w:rsidR="003E42F4" w:rsidRPr="00E67AED" w:rsidRDefault="003E42F4" w:rsidP="003E42F4">
      <w:pPr>
        <w:pStyle w:val="NoSpacing"/>
        <w:numPr>
          <w:ilvl w:val="1"/>
          <w:numId w:val="4"/>
        </w:numPr>
      </w:pPr>
      <w:r w:rsidRPr="00E67AED">
        <w:t>752 kΩ</w:t>
      </w:r>
    </w:p>
    <w:p w14:paraId="3EEEF623" w14:textId="01C0DD66" w:rsidR="003E42F4" w:rsidRPr="00E67AED" w:rsidRDefault="003E42F4" w:rsidP="003E42F4">
      <w:pPr>
        <w:pStyle w:val="NoSpacing"/>
        <w:numPr>
          <w:ilvl w:val="1"/>
          <w:numId w:val="4"/>
        </w:numPr>
      </w:pPr>
      <w:r w:rsidRPr="00E67AED">
        <w:lastRenderedPageBreak/>
        <w:t>25 Ω</w:t>
      </w:r>
    </w:p>
    <w:p w14:paraId="5EFA32A6" w14:textId="77777777" w:rsidR="003E42F4" w:rsidRPr="00E67AED" w:rsidRDefault="003E42F4" w:rsidP="003E42F4">
      <w:pPr>
        <w:pStyle w:val="NoSpacing"/>
        <w:ind w:left="1440"/>
      </w:pPr>
    </w:p>
    <w:p w14:paraId="49E21FAC" w14:textId="7B1C9310" w:rsidR="003E42F4" w:rsidRPr="00E67AED" w:rsidRDefault="00284DA3" w:rsidP="003E42F4">
      <w:pPr>
        <w:pStyle w:val="NoSpacing"/>
        <w:numPr>
          <w:ilvl w:val="0"/>
          <w:numId w:val="4"/>
        </w:numPr>
      </w:pPr>
      <w:r w:rsidRPr="00E67AED">
        <w:t xml:space="preserve">What is the total resistance with the following </w:t>
      </w:r>
      <w:r w:rsidR="003E42F4" w:rsidRPr="00E67AED">
        <w:t>four resistors in parallel, two 1 k</w:t>
      </w:r>
      <w:r w:rsidRPr="00E67AED">
        <w:rPr>
          <w:rFonts w:cstheme="minorHAnsi"/>
        </w:rPr>
        <w:t>Ω</w:t>
      </w:r>
      <w:r w:rsidR="003E42F4" w:rsidRPr="00E67AED">
        <w:t xml:space="preserve"> resistors and two 3.9 kΩ</w:t>
      </w:r>
      <w:r w:rsidR="00F252B4" w:rsidRPr="00E67AED">
        <w:t xml:space="preserve"> resistors</w:t>
      </w:r>
      <w:r w:rsidRPr="00E67AED">
        <w:t>?</w:t>
      </w:r>
    </w:p>
    <w:p w14:paraId="4CDB8EA2" w14:textId="2766C823" w:rsidR="003E42F4" w:rsidRPr="00E67AED" w:rsidRDefault="00F252B4" w:rsidP="003E42F4">
      <w:pPr>
        <w:pStyle w:val="NoSpacing"/>
        <w:numPr>
          <w:ilvl w:val="1"/>
          <w:numId w:val="4"/>
        </w:numPr>
      </w:pPr>
      <w:r w:rsidRPr="00E67AED">
        <w:t>1.59 kΩ</w:t>
      </w:r>
    </w:p>
    <w:p w14:paraId="2D18A668" w14:textId="1E603687" w:rsidR="00F252B4" w:rsidRPr="00E67AED" w:rsidRDefault="00F252B4" w:rsidP="003E42F4">
      <w:pPr>
        <w:pStyle w:val="NoSpacing"/>
        <w:numPr>
          <w:ilvl w:val="1"/>
          <w:numId w:val="4"/>
        </w:numPr>
      </w:pPr>
      <w:r w:rsidRPr="00E67AED">
        <w:t>470 Ω</w:t>
      </w:r>
    </w:p>
    <w:p w14:paraId="6C18979B" w14:textId="05C94A46" w:rsidR="00F252B4" w:rsidRPr="00E67AED" w:rsidRDefault="00F252B4" w:rsidP="003E42F4">
      <w:pPr>
        <w:pStyle w:val="NoSpacing"/>
        <w:numPr>
          <w:ilvl w:val="1"/>
          <w:numId w:val="4"/>
        </w:numPr>
      </w:pPr>
      <w:r w:rsidRPr="00E67AED">
        <w:t>398 Ω</w:t>
      </w:r>
    </w:p>
    <w:p w14:paraId="1632FFF4" w14:textId="206506B2" w:rsidR="00F252B4" w:rsidRPr="00E67AED" w:rsidRDefault="00F252B4" w:rsidP="003E42F4">
      <w:pPr>
        <w:pStyle w:val="NoSpacing"/>
        <w:numPr>
          <w:ilvl w:val="1"/>
          <w:numId w:val="4"/>
        </w:numPr>
      </w:pPr>
      <w:r w:rsidRPr="00E67AED">
        <w:t>987 Ω</w:t>
      </w:r>
    </w:p>
    <w:p w14:paraId="1749491D" w14:textId="718692BB" w:rsidR="00FF0464" w:rsidRPr="00E67AED" w:rsidRDefault="00FF0464" w:rsidP="00FF0464">
      <w:pPr>
        <w:pStyle w:val="NoSpacing"/>
      </w:pPr>
    </w:p>
    <w:p w14:paraId="52B80EC9" w14:textId="5C8CE781" w:rsidR="00FF0464" w:rsidRPr="00E67AED" w:rsidRDefault="00FF0464" w:rsidP="00FF0464">
      <w:pPr>
        <w:pStyle w:val="NoSpacing"/>
        <w:numPr>
          <w:ilvl w:val="0"/>
          <w:numId w:val="4"/>
        </w:numPr>
      </w:pPr>
      <w:r w:rsidRPr="00E67AED">
        <w:t>What is the power dissipated in a resistor when it has a volt drop of 12V</w:t>
      </w:r>
      <w:r w:rsidR="00BF16C7">
        <w:t>,</w:t>
      </w:r>
      <w:r w:rsidRPr="00E67AED">
        <w:t xml:space="preserve"> and has a</w:t>
      </w:r>
      <w:r w:rsidR="00F252B4" w:rsidRPr="00E67AED">
        <w:t xml:space="preserve"> current flowing through it of 3</w:t>
      </w:r>
      <w:r w:rsidRPr="00E67AED">
        <w:t>0mA?</w:t>
      </w:r>
    </w:p>
    <w:p w14:paraId="2126B675" w14:textId="0E073BAE" w:rsidR="00F252B4" w:rsidRPr="00E67AED" w:rsidRDefault="00F252B4" w:rsidP="00F252B4">
      <w:pPr>
        <w:pStyle w:val="NoSpacing"/>
        <w:numPr>
          <w:ilvl w:val="1"/>
          <w:numId w:val="4"/>
        </w:numPr>
      </w:pPr>
      <w:r w:rsidRPr="00E67AED">
        <w:t xml:space="preserve">360 </w:t>
      </w:r>
      <w:proofErr w:type="spellStart"/>
      <w:r w:rsidRPr="00E67AED">
        <w:t>mW</w:t>
      </w:r>
      <w:proofErr w:type="spellEnd"/>
    </w:p>
    <w:p w14:paraId="12F64D7C" w14:textId="1C6CA99E" w:rsidR="00F252B4" w:rsidRPr="00E67AED" w:rsidRDefault="00F252B4" w:rsidP="00F252B4">
      <w:pPr>
        <w:pStyle w:val="NoSpacing"/>
        <w:numPr>
          <w:ilvl w:val="1"/>
          <w:numId w:val="4"/>
        </w:numPr>
      </w:pPr>
      <w:r w:rsidRPr="00E67AED">
        <w:t>360 W</w:t>
      </w:r>
    </w:p>
    <w:p w14:paraId="46894D70" w14:textId="7E5C1850" w:rsidR="00F252B4" w:rsidRPr="00E67AED" w:rsidRDefault="00F252B4" w:rsidP="00F252B4">
      <w:pPr>
        <w:pStyle w:val="NoSpacing"/>
        <w:numPr>
          <w:ilvl w:val="1"/>
          <w:numId w:val="4"/>
        </w:numPr>
      </w:pPr>
      <w:r w:rsidRPr="00E67AED">
        <w:t>400 W</w:t>
      </w:r>
    </w:p>
    <w:p w14:paraId="0FB3C368" w14:textId="2E1DA35C" w:rsidR="00F252B4" w:rsidRPr="00E67AED" w:rsidRDefault="00F252B4" w:rsidP="00F252B4">
      <w:pPr>
        <w:pStyle w:val="NoSpacing"/>
        <w:numPr>
          <w:ilvl w:val="1"/>
          <w:numId w:val="4"/>
        </w:numPr>
      </w:pPr>
      <w:r w:rsidRPr="00E67AED">
        <w:t xml:space="preserve">2.5 </w:t>
      </w:r>
      <w:proofErr w:type="spellStart"/>
      <w:r w:rsidRPr="00E67AED">
        <w:t>mW</w:t>
      </w:r>
      <w:proofErr w:type="spellEnd"/>
    </w:p>
    <w:p w14:paraId="3B44A9FB" w14:textId="5439CE29" w:rsidR="00FF0464" w:rsidRPr="00E67AED" w:rsidRDefault="00FF0464" w:rsidP="00FF0464">
      <w:pPr>
        <w:pStyle w:val="NoSpacing"/>
      </w:pPr>
    </w:p>
    <w:p w14:paraId="333B8D04" w14:textId="43AA786A" w:rsidR="00B40B5F" w:rsidRPr="00E67AED" w:rsidRDefault="00FF0464" w:rsidP="00B40B5F">
      <w:pPr>
        <w:pStyle w:val="NoSpacing"/>
        <w:numPr>
          <w:ilvl w:val="0"/>
          <w:numId w:val="4"/>
        </w:numPr>
      </w:pPr>
      <w:r w:rsidRPr="00E67AED">
        <w:t>What is answer when you add 110110</w:t>
      </w:r>
      <w:r w:rsidRPr="00E67AED">
        <w:rPr>
          <w:vertAlign w:val="subscript"/>
        </w:rPr>
        <w:t>2</w:t>
      </w:r>
      <w:r w:rsidR="00481907" w:rsidRPr="00E67AED">
        <w:t xml:space="preserve"> and 1</w:t>
      </w:r>
      <w:r w:rsidR="00F252B4" w:rsidRPr="00E67AED">
        <w:t>0</w:t>
      </w:r>
      <w:r w:rsidR="00B40B5F" w:rsidRPr="00E67AED">
        <w:t>011</w:t>
      </w:r>
      <w:r w:rsidR="00481907" w:rsidRPr="00E67AED">
        <w:rPr>
          <w:vertAlign w:val="subscript"/>
        </w:rPr>
        <w:t>2</w:t>
      </w:r>
      <w:r w:rsidR="00481907" w:rsidRPr="00E67AED">
        <w:t xml:space="preserve"> together?</w:t>
      </w:r>
    </w:p>
    <w:p w14:paraId="5DD77EF2" w14:textId="562A5E39" w:rsidR="00B40B5F" w:rsidRPr="00E67AED" w:rsidRDefault="00B40B5F" w:rsidP="00B40B5F">
      <w:pPr>
        <w:pStyle w:val="NoSpacing"/>
        <w:numPr>
          <w:ilvl w:val="1"/>
          <w:numId w:val="4"/>
        </w:numPr>
      </w:pPr>
      <w:r w:rsidRPr="00E67AED">
        <w:t>1001101</w:t>
      </w:r>
      <w:r w:rsidRPr="00E67AED">
        <w:rPr>
          <w:vertAlign w:val="subscript"/>
        </w:rPr>
        <w:t>2</w:t>
      </w:r>
    </w:p>
    <w:p w14:paraId="7DDA595D" w14:textId="326D871A" w:rsidR="00B40B5F" w:rsidRPr="00E67AED" w:rsidRDefault="00B40B5F" w:rsidP="00B40B5F">
      <w:pPr>
        <w:pStyle w:val="NoSpacing"/>
        <w:numPr>
          <w:ilvl w:val="1"/>
          <w:numId w:val="4"/>
        </w:numPr>
      </w:pPr>
      <w:r w:rsidRPr="00E67AED">
        <w:t>1011001</w:t>
      </w:r>
      <w:r w:rsidRPr="00E67AED">
        <w:rPr>
          <w:vertAlign w:val="subscript"/>
        </w:rPr>
        <w:t>2</w:t>
      </w:r>
    </w:p>
    <w:p w14:paraId="5E5B3280" w14:textId="2EE4B47B" w:rsidR="00B40B5F" w:rsidRPr="00E67AED" w:rsidRDefault="00B40B5F" w:rsidP="00B40B5F">
      <w:pPr>
        <w:pStyle w:val="NoSpacing"/>
        <w:numPr>
          <w:ilvl w:val="1"/>
          <w:numId w:val="4"/>
        </w:numPr>
      </w:pPr>
      <w:r w:rsidRPr="00E67AED">
        <w:t>1001001</w:t>
      </w:r>
      <w:r w:rsidRPr="00E67AED">
        <w:rPr>
          <w:vertAlign w:val="subscript"/>
        </w:rPr>
        <w:t>2</w:t>
      </w:r>
    </w:p>
    <w:p w14:paraId="7181C1F8" w14:textId="16ECA9D4" w:rsidR="00B40B5F" w:rsidRPr="00E67AED" w:rsidRDefault="00B40B5F" w:rsidP="00B40B5F">
      <w:pPr>
        <w:pStyle w:val="NoSpacing"/>
        <w:numPr>
          <w:ilvl w:val="1"/>
          <w:numId w:val="4"/>
        </w:numPr>
      </w:pPr>
      <w:r w:rsidRPr="00E67AED">
        <w:t>1101001</w:t>
      </w:r>
      <w:r w:rsidRPr="00E67AED">
        <w:rPr>
          <w:vertAlign w:val="subscript"/>
        </w:rPr>
        <w:t>2</w:t>
      </w:r>
    </w:p>
    <w:p w14:paraId="651A0C05" w14:textId="77777777" w:rsidR="00B40B5F" w:rsidRPr="00E67AED" w:rsidRDefault="00B40B5F" w:rsidP="00B40B5F">
      <w:pPr>
        <w:pStyle w:val="NoSpacing"/>
        <w:ind w:left="1440"/>
      </w:pPr>
    </w:p>
    <w:p w14:paraId="103BE703" w14:textId="51FCE3D9" w:rsidR="00B40B5F" w:rsidRPr="00E67AED" w:rsidRDefault="00B40B5F" w:rsidP="00B40B5F">
      <w:pPr>
        <w:pStyle w:val="NoSpacing"/>
        <w:numPr>
          <w:ilvl w:val="0"/>
          <w:numId w:val="4"/>
        </w:numPr>
      </w:pPr>
      <w:r w:rsidRPr="00E67AED">
        <w:t>What is the answer when you multiple 10101</w:t>
      </w:r>
      <w:r w:rsidRPr="00E67AED">
        <w:rPr>
          <w:vertAlign w:val="subscript"/>
        </w:rPr>
        <w:t>2</w:t>
      </w:r>
      <w:r w:rsidRPr="00E67AED">
        <w:t xml:space="preserve"> and 101</w:t>
      </w:r>
      <w:r w:rsidRPr="00E67AED">
        <w:rPr>
          <w:vertAlign w:val="subscript"/>
        </w:rPr>
        <w:t>2</w:t>
      </w:r>
      <w:r w:rsidRPr="00E67AED">
        <w:t xml:space="preserve"> together?</w:t>
      </w:r>
    </w:p>
    <w:p w14:paraId="6F635D3D" w14:textId="7D57EC23" w:rsidR="00B40B5F" w:rsidRPr="00E67AED" w:rsidRDefault="00DA12FF" w:rsidP="00B40B5F">
      <w:pPr>
        <w:pStyle w:val="NoSpacing"/>
        <w:numPr>
          <w:ilvl w:val="1"/>
          <w:numId w:val="4"/>
        </w:numPr>
      </w:pPr>
      <w:r w:rsidRPr="00E67AED">
        <w:t>111111</w:t>
      </w:r>
      <w:r w:rsidRPr="00E67AED">
        <w:rPr>
          <w:vertAlign w:val="subscript"/>
        </w:rPr>
        <w:t>2</w:t>
      </w:r>
    </w:p>
    <w:p w14:paraId="04EA3E8B" w14:textId="310AF587" w:rsidR="00DA12FF" w:rsidRPr="00E67AED" w:rsidRDefault="00DA12FF" w:rsidP="00B40B5F">
      <w:pPr>
        <w:pStyle w:val="NoSpacing"/>
        <w:numPr>
          <w:ilvl w:val="1"/>
          <w:numId w:val="4"/>
        </w:numPr>
      </w:pPr>
      <w:r w:rsidRPr="00E67AED">
        <w:t>1001010</w:t>
      </w:r>
      <w:r w:rsidRPr="00E67AED">
        <w:rPr>
          <w:vertAlign w:val="subscript"/>
        </w:rPr>
        <w:t>2</w:t>
      </w:r>
    </w:p>
    <w:p w14:paraId="5DC8F253" w14:textId="1CEE9549" w:rsidR="001E0BEA" w:rsidRPr="00E67AED" w:rsidRDefault="001E0BEA" w:rsidP="001E0BEA">
      <w:pPr>
        <w:pStyle w:val="NoSpacing"/>
        <w:numPr>
          <w:ilvl w:val="1"/>
          <w:numId w:val="4"/>
        </w:numPr>
      </w:pPr>
      <w:r w:rsidRPr="00E67AED">
        <w:t>1010101</w:t>
      </w:r>
      <w:r w:rsidRPr="00E67AED">
        <w:rPr>
          <w:vertAlign w:val="subscript"/>
        </w:rPr>
        <w:t>2</w:t>
      </w:r>
    </w:p>
    <w:p w14:paraId="7D6B8304" w14:textId="0C79FB5C" w:rsidR="00DA12FF" w:rsidRPr="00E67AED" w:rsidRDefault="00DA12FF" w:rsidP="00B40B5F">
      <w:pPr>
        <w:pStyle w:val="NoSpacing"/>
        <w:numPr>
          <w:ilvl w:val="1"/>
          <w:numId w:val="4"/>
        </w:numPr>
      </w:pPr>
      <w:r w:rsidRPr="00E67AED">
        <w:t>1101001</w:t>
      </w:r>
      <w:r w:rsidRPr="00E67AED">
        <w:rPr>
          <w:vertAlign w:val="subscript"/>
        </w:rPr>
        <w:t>2</w:t>
      </w:r>
    </w:p>
    <w:p w14:paraId="36A7AA5A" w14:textId="77777777" w:rsidR="00DA12FF" w:rsidRPr="00E67AED" w:rsidRDefault="00DA12FF" w:rsidP="00DA12FF">
      <w:pPr>
        <w:pStyle w:val="NoSpacing"/>
        <w:ind w:left="1440"/>
      </w:pPr>
    </w:p>
    <w:p w14:paraId="21A44995" w14:textId="1422B0B4" w:rsidR="00DA12FF" w:rsidRPr="00E67AED" w:rsidRDefault="006558FD" w:rsidP="00DA12FF">
      <w:pPr>
        <w:pStyle w:val="NoSpacing"/>
        <w:numPr>
          <w:ilvl w:val="0"/>
          <w:numId w:val="4"/>
        </w:numPr>
      </w:pPr>
      <w:r w:rsidRPr="00E67AED">
        <w:t>What is the base current?</w:t>
      </w:r>
    </w:p>
    <w:p w14:paraId="33B5BE93" w14:textId="581F65BF" w:rsidR="006558FD" w:rsidRPr="00E67AED" w:rsidRDefault="006558FD" w:rsidP="006558FD">
      <w:pPr>
        <w:pStyle w:val="NoSpacing"/>
        <w:ind w:left="720"/>
      </w:pPr>
      <w:r w:rsidRPr="00E67AED">
        <w:rPr>
          <w:noProof/>
          <w:lang w:eastAsia="en-GB"/>
        </w:rPr>
        <w:drawing>
          <wp:inline distT="0" distB="0" distL="0" distR="0" wp14:anchorId="478F3E62" wp14:editId="608254C4">
            <wp:extent cx="2978150" cy="2002849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9225" cy="2017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AB65C" w14:textId="33E7E234" w:rsidR="006558FD" w:rsidRPr="00E67AED" w:rsidRDefault="006558FD" w:rsidP="006558FD">
      <w:pPr>
        <w:pStyle w:val="NoSpacing"/>
        <w:numPr>
          <w:ilvl w:val="1"/>
          <w:numId w:val="4"/>
        </w:numPr>
      </w:pPr>
      <w:r w:rsidRPr="00E67AED">
        <w:t>6.7 µA</w:t>
      </w:r>
    </w:p>
    <w:p w14:paraId="772F1D18" w14:textId="36156BDD" w:rsidR="006558FD" w:rsidRPr="00E67AED" w:rsidRDefault="006558FD" w:rsidP="006558FD">
      <w:pPr>
        <w:pStyle w:val="NoSpacing"/>
        <w:numPr>
          <w:ilvl w:val="1"/>
          <w:numId w:val="4"/>
        </w:numPr>
      </w:pPr>
      <w:r w:rsidRPr="00E67AED">
        <w:t>2.4 mA</w:t>
      </w:r>
    </w:p>
    <w:p w14:paraId="26F240AE" w14:textId="19A282AF" w:rsidR="006558FD" w:rsidRPr="00E67AED" w:rsidRDefault="006558FD" w:rsidP="006558FD">
      <w:pPr>
        <w:pStyle w:val="NoSpacing"/>
        <w:numPr>
          <w:ilvl w:val="1"/>
          <w:numId w:val="4"/>
        </w:numPr>
      </w:pPr>
      <w:r w:rsidRPr="00E67AED">
        <w:t>6.2 µA</w:t>
      </w:r>
    </w:p>
    <w:p w14:paraId="3189E86E" w14:textId="1D10322E" w:rsidR="006558FD" w:rsidRPr="00E67AED" w:rsidRDefault="006558FD" w:rsidP="006558FD">
      <w:pPr>
        <w:pStyle w:val="NoSpacing"/>
        <w:numPr>
          <w:ilvl w:val="1"/>
          <w:numId w:val="4"/>
        </w:numPr>
      </w:pPr>
      <w:r w:rsidRPr="00E67AED">
        <w:t>6.6 mA</w:t>
      </w:r>
    </w:p>
    <w:p w14:paraId="76E39762" w14:textId="77777777" w:rsidR="006558FD" w:rsidRDefault="006558FD" w:rsidP="006558FD">
      <w:pPr>
        <w:pStyle w:val="NoSpacing"/>
        <w:ind w:left="1440"/>
      </w:pPr>
    </w:p>
    <w:p w14:paraId="04172807" w14:textId="77777777" w:rsidR="00DA12FF" w:rsidRDefault="00DA12FF" w:rsidP="00DA12FF">
      <w:pPr>
        <w:pStyle w:val="NoSpacing"/>
      </w:pPr>
    </w:p>
    <w:p w14:paraId="0767513D" w14:textId="77777777" w:rsidR="00DA12FF" w:rsidRDefault="00DA12FF" w:rsidP="00DA12FF">
      <w:pPr>
        <w:pStyle w:val="NoSpacing"/>
      </w:pPr>
    </w:p>
    <w:p w14:paraId="20BCA0F7" w14:textId="77777777" w:rsidR="00FF0464" w:rsidRDefault="00FF0464" w:rsidP="00FF0464">
      <w:pPr>
        <w:pStyle w:val="NoSpacing"/>
      </w:pPr>
    </w:p>
    <w:p w14:paraId="3D711A75" w14:textId="77777777" w:rsidR="00347218" w:rsidRPr="00347218" w:rsidRDefault="00347218" w:rsidP="00347218"/>
    <w:sectPr w:rsidR="00347218" w:rsidRPr="003472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32C0F"/>
    <w:multiLevelType w:val="hybridMultilevel"/>
    <w:tmpl w:val="7F381A7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4793C"/>
    <w:multiLevelType w:val="hybridMultilevel"/>
    <w:tmpl w:val="D8DAB8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0B5A8F"/>
    <w:multiLevelType w:val="hybridMultilevel"/>
    <w:tmpl w:val="CCB868D8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BB92C0D"/>
    <w:multiLevelType w:val="hybridMultilevel"/>
    <w:tmpl w:val="59FA5FDE"/>
    <w:lvl w:ilvl="0" w:tplc="7ECE10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8E778F"/>
    <w:multiLevelType w:val="hybridMultilevel"/>
    <w:tmpl w:val="717C31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67F90"/>
    <w:multiLevelType w:val="hybridMultilevel"/>
    <w:tmpl w:val="F2065026"/>
    <w:lvl w:ilvl="0" w:tplc="305ED5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A3B5E9F"/>
    <w:multiLevelType w:val="hybridMultilevel"/>
    <w:tmpl w:val="3A08C4A4"/>
    <w:lvl w:ilvl="0" w:tplc="5ADE75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3437E7"/>
    <w:multiLevelType w:val="hybridMultilevel"/>
    <w:tmpl w:val="7AF6BC94"/>
    <w:lvl w:ilvl="0" w:tplc="050843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DF7A1B"/>
    <w:multiLevelType w:val="hybridMultilevel"/>
    <w:tmpl w:val="41D4D5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5342E0"/>
    <w:multiLevelType w:val="hybridMultilevel"/>
    <w:tmpl w:val="7B2E11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080504"/>
    <w:multiLevelType w:val="hybridMultilevel"/>
    <w:tmpl w:val="DF8ECEF8"/>
    <w:lvl w:ilvl="0" w:tplc="D7A215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7884370"/>
    <w:multiLevelType w:val="hybridMultilevel"/>
    <w:tmpl w:val="B936FFBA"/>
    <w:lvl w:ilvl="0" w:tplc="68C60E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AAA7345"/>
    <w:multiLevelType w:val="hybridMultilevel"/>
    <w:tmpl w:val="93A6D25C"/>
    <w:lvl w:ilvl="0" w:tplc="D9B0D9C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27B32F9"/>
    <w:multiLevelType w:val="hybridMultilevel"/>
    <w:tmpl w:val="840AD4B2"/>
    <w:lvl w:ilvl="0" w:tplc="23585A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4"/>
  </w:num>
  <w:num w:numId="5">
    <w:abstractNumId w:val="7"/>
  </w:num>
  <w:num w:numId="6">
    <w:abstractNumId w:val="11"/>
  </w:num>
  <w:num w:numId="7">
    <w:abstractNumId w:val="6"/>
  </w:num>
  <w:num w:numId="8">
    <w:abstractNumId w:val="13"/>
  </w:num>
  <w:num w:numId="9">
    <w:abstractNumId w:val="3"/>
  </w:num>
  <w:num w:numId="10">
    <w:abstractNumId w:val="12"/>
  </w:num>
  <w:num w:numId="11">
    <w:abstractNumId w:val="10"/>
  </w:num>
  <w:num w:numId="12">
    <w:abstractNumId w:val="5"/>
  </w:num>
  <w:num w:numId="13">
    <w:abstractNumId w:val="9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TMyNzExNja3MDNR0lEKTi0uzszPAykwrAUAPmD75iwAAAA="/>
  </w:docVars>
  <w:rsids>
    <w:rsidRoot w:val="00347218"/>
    <w:rsid w:val="00013955"/>
    <w:rsid w:val="00067301"/>
    <w:rsid w:val="000E53D4"/>
    <w:rsid w:val="0013624C"/>
    <w:rsid w:val="00183B4E"/>
    <w:rsid w:val="001D3191"/>
    <w:rsid w:val="001E0BEA"/>
    <w:rsid w:val="001E3594"/>
    <w:rsid w:val="002614FB"/>
    <w:rsid w:val="00284DA3"/>
    <w:rsid w:val="002C7A5B"/>
    <w:rsid w:val="002E1ED1"/>
    <w:rsid w:val="003258FF"/>
    <w:rsid w:val="00347218"/>
    <w:rsid w:val="003C2B20"/>
    <w:rsid w:val="003E42F4"/>
    <w:rsid w:val="00481907"/>
    <w:rsid w:val="005107F1"/>
    <w:rsid w:val="005120F6"/>
    <w:rsid w:val="00525870"/>
    <w:rsid w:val="00553EA1"/>
    <w:rsid w:val="00555963"/>
    <w:rsid w:val="005671DB"/>
    <w:rsid w:val="00574407"/>
    <w:rsid w:val="005B2E3D"/>
    <w:rsid w:val="005E5CCE"/>
    <w:rsid w:val="006558FD"/>
    <w:rsid w:val="00676A76"/>
    <w:rsid w:val="0076044E"/>
    <w:rsid w:val="00764E28"/>
    <w:rsid w:val="007C3010"/>
    <w:rsid w:val="007C4DBC"/>
    <w:rsid w:val="00810F3F"/>
    <w:rsid w:val="00856B36"/>
    <w:rsid w:val="008572F2"/>
    <w:rsid w:val="008E2EA9"/>
    <w:rsid w:val="008F72E4"/>
    <w:rsid w:val="00901FFF"/>
    <w:rsid w:val="0097123E"/>
    <w:rsid w:val="009C4523"/>
    <w:rsid w:val="009E751D"/>
    <w:rsid w:val="00A45BB7"/>
    <w:rsid w:val="00B03E54"/>
    <w:rsid w:val="00B348F1"/>
    <w:rsid w:val="00B40B5F"/>
    <w:rsid w:val="00B53282"/>
    <w:rsid w:val="00BF16C7"/>
    <w:rsid w:val="00C20D88"/>
    <w:rsid w:val="00C644AE"/>
    <w:rsid w:val="00CC35E2"/>
    <w:rsid w:val="00D26619"/>
    <w:rsid w:val="00D77BE3"/>
    <w:rsid w:val="00D93254"/>
    <w:rsid w:val="00D9671E"/>
    <w:rsid w:val="00DA12FF"/>
    <w:rsid w:val="00E67AED"/>
    <w:rsid w:val="00EF2360"/>
    <w:rsid w:val="00F152AF"/>
    <w:rsid w:val="00F252B4"/>
    <w:rsid w:val="00F43414"/>
    <w:rsid w:val="00F87F73"/>
    <w:rsid w:val="00FB5AB0"/>
    <w:rsid w:val="00FF0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57247"/>
  <w15:chartTrackingRefBased/>
  <w15:docId w15:val="{4422CEB3-758F-47A8-99B9-30DD182A1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72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721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47218"/>
    <w:pPr>
      <w:ind w:left="720"/>
      <w:contextualSpacing/>
    </w:pPr>
  </w:style>
  <w:style w:type="paragraph" w:styleId="NoSpacing">
    <w:name w:val="No Spacing"/>
    <w:uiPriority w:val="1"/>
    <w:qFormat/>
    <w:rsid w:val="001D319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48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8F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120F6"/>
    <w:rPr>
      <w:sz w:val="16"/>
      <w:szCs w:val="16"/>
    </w:rPr>
  </w:style>
  <w:style w:type="paragraph" w:customStyle="1" w:styleId="Default">
    <w:name w:val="Default"/>
    <w:rsid w:val="00BF16C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32</Words>
  <Characters>36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ampton Solent University</Company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mith</dc:creator>
  <cp:keywords/>
  <dc:description/>
  <cp:lastModifiedBy>James Dunsmore</cp:lastModifiedBy>
  <cp:revision>2</cp:revision>
  <cp:lastPrinted>2019-02-25T12:39:00Z</cp:lastPrinted>
  <dcterms:created xsi:type="dcterms:W3CDTF">2020-05-10T13:45:00Z</dcterms:created>
  <dcterms:modified xsi:type="dcterms:W3CDTF">2020-05-10T13:45:00Z</dcterms:modified>
</cp:coreProperties>
</file>